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08FB3" w14:textId="77777777" w:rsidR="00A753FA" w:rsidRDefault="00837B19">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3GPP TSG-RAN WG2 Meeting #116</w:t>
      </w:r>
      <w:r w:rsidR="0066152B">
        <w:rPr>
          <w:rFonts w:eastAsia="宋体" w:cs="Arial"/>
          <w:bCs/>
          <w:sz w:val="22"/>
          <w:szCs w:val="22"/>
          <w:lang w:eastAsia="zh-CN"/>
        </w:rPr>
        <w:t xml:space="preserve"> electronic             </w:t>
      </w:r>
      <w:r w:rsidR="0066152B">
        <w:rPr>
          <w:rFonts w:eastAsia="宋体" w:cs="Arial"/>
          <w:bCs/>
          <w:sz w:val="22"/>
          <w:szCs w:val="22"/>
          <w:lang w:eastAsia="zh-CN"/>
        </w:rPr>
        <w:tab/>
        <w:t>R2-</w:t>
      </w:r>
      <w:r w:rsidR="009D5897">
        <w:rPr>
          <w:rFonts w:eastAsia="宋体" w:cs="Arial"/>
          <w:bCs/>
          <w:sz w:val="22"/>
          <w:szCs w:val="22"/>
          <w:lang w:eastAsia="zh-CN"/>
        </w:rPr>
        <w:t>21</w:t>
      </w:r>
      <w:r w:rsidR="00995CD2">
        <w:rPr>
          <w:rFonts w:eastAsia="宋体" w:cs="Arial" w:hint="eastAsia"/>
          <w:bCs/>
          <w:sz w:val="22"/>
          <w:szCs w:val="22"/>
          <w:lang w:eastAsia="zh-CN"/>
        </w:rPr>
        <w:t>xxxxx</w:t>
      </w:r>
    </w:p>
    <w:bookmarkEnd w:id="0"/>
    <w:bookmarkEnd w:id="1"/>
    <w:p w14:paraId="1A85876C" w14:textId="77777777" w:rsidR="00A753FA" w:rsidRDefault="00837B19">
      <w:pPr>
        <w:pStyle w:val="ad"/>
        <w:jc w:val="both"/>
        <w:rPr>
          <w:rFonts w:eastAsia="宋体" w:cs="Arial"/>
          <w:bCs/>
          <w:sz w:val="22"/>
          <w:szCs w:val="22"/>
          <w:lang w:eastAsia="zh-CN"/>
        </w:rPr>
      </w:pPr>
      <w:r w:rsidRPr="00837B19">
        <w:rPr>
          <w:rFonts w:eastAsia="宋体" w:cs="Arial"/>
          <w:bCs/>
          <w:sz w:val="22"/>
          <w:szCs w:val="22"/>
          <w:lang w:eastAsia="zh-CN"/>
        </w:rPr>
        <w:t>Online</w:t>
      </w:r>
      <w:r w:rsidR="0066152B">
        <w:rPr>
          <w:rFonts w:eastAsia="宋体" w:cs="Arial"/>
          <w:bCs/>
          <w:sz w:val="22"/>
          <w:szCs w:val="22"/>
          <w:lang w:eastAsia="zh-CN"/>
        </w:rPr>
        <w:t xml:space="preserve">, </w:t>
      </w:r>
      <w:r>
        <w:rPr>
          <w:rFonts w:eastAsia="宋体" w:cs="Arial"/>
          <w:bCs/>
          <w:sz w:val="22"/>
          <w:szCs w:val="22"/>
          <w:lang w:eastAsia="zh-CN"/>
        </w:rPr>
        <w:t>1</w:t>
      </w:r>
      <w:r w:rsidRPr="00837B19">
        <w:rPr>
          <w:rFonts w:eastAsia="宋体" w:cs="Arial" w:hint="eastAsia"/>
          <w:bCs/>
          <w:sz w:val="22"/>
          <w:szCs w:val="22"/>
          <w:vertAlign w:val="superscript"/>
          <w:lang w:eastAsia="zh-CN"/>
        </w:rPr>
        <w:t>st</w:t>
      </w:r>
      <w:r w:rsidR="004A2348">
        <w:rPr>
          <w:rFonts w:eastAsia="宋体" w:cs="Arial"/>
          <w:bCs/>
          <w:sz w:val="22"/>
          <w:szCs w:val="22"/>
          <w:lang w:eastAsia="zh-CN"/>
        </w:rPr>
        <w:t xml:space="preserve"> </w:t>
      </w:r>
      <w:r w:rsidR="0066152B">
        <w:rPr>
          <w:rFonts w:eastAsia="宋体" w:cs="Arial"/>
          <w:bCs/>
          <w:sz w:val="22"/>
          <w:szCs w:val="22"/>
          <w:lang w:eastAsia="zh-CN"/>
        </w:rPr>
        <w:t xml:space="preserve">– </w:t>
      </w:r>
      <w:r>
        <w:rPr>
          <w:rFonts w:eastAsia="宋体" w:cs="Arial"/>
          <w:bCs/>
          <w:sz w:val="22"/>
          <w:szCs w:val="22"/>
          <w:lang w:eastAsia="zh-CN"/>
        </w:rPr>
        <w:t>12</w:t>
      </w:r>
      <w:r w:rsidR="0066152B" w:rsidRPr="004A2348">
        <w:rPr>
          <w:rFonts w:eastAsia="宋体" w:cs="Arial"/>
          <w:bCs/>
          <w:sz w:val="22"/>
          <w:szCs w:val="22"/>
          <w:vertAlign w:val="superscript"/>
          <w:lang w:eastAsia="zh-CN"/>
        </w:rPr>
        <w:t>th</w:t>
      </w:r>
      <w:r w:rsidR="0066152B">
        <w:rPr>
          <w:rFonts w:eastAsia="宋体" w:cs="Arial"/>
          <w:bCs/>
          <w:sz w:val="22"/>
          <w:szCs w:val="22"/>
          <w:lang w:eastAsia="zh-CN"/>
        </w:rPr>
        <w:t xml:space="preserve"> </w:t>
      </w:r>
      <w:r>
        <w:rPr>
          <w:rFonts w:eastAsia="宋体" w:cs="Arial"/>
          <w:bCs/>
          <w:sz w:val="22"/>
          <w:szCs w:val="22"/>
          <w:lang w:eastAsia="zh-CN"/>
        </w:rPr>
        <w:t>November</w:t>
      </w:r>
      <w:r w:rsidR="0066152B">
        <w:rPr>
          <w:rFonts w:eastAsia="宋体" w:cs="Arial"/>
          <w:bCs/>
          <w:sz w:val="22"/>
          <w:szCs w:val="22"/>
          <w:lang w:eastAsia="zh-CN"/>
        </w:rPr>
        <w:t xml:space="preserve"> 2021                                       </w:t>
      </w:r>
    </w:p>
    <w:p w14:paraId="0FA90B84" w14:textId="77777777" w:rsidR="00A753FA" w:rsidRDefault="00A753FA">
      <w:pPr>
        <w:pStyle w:val="ad"/>
        <w:jc w:val="both"/>
        <w:rPr>
          <w:rFonts w:eastAsia="宋体" w:cs="Arial"/>
          <w:bCs/>
          <w:sz w:val="22"/>
          <w:szCs w:val="22"/>
          <w:lang w:val="en-GB" w:eastAsia="zh-CN"/>
        </w:rPr>
      </w:pPr>
    </w:p>
    <w:p w14:paraId="632B8559" w14:textId="77777777" w:rsidR="00A753FA" w:rsidRDefault="0066152B">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14:paraId="17A794C9" w14:textId="77777777" w:rsidR="00A753FA" w:rsidRDefault="0066152B">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 xml:space="preserve">Summary of </w:t>
      </w:r>
      <w:r w:rsidR="003B6BFB" w:rsidRPr="003B6BFB">
        <w:rPr>
          <w:rFonts w:cs="Arial"/>
          <w:sz w:val="22"/>
          <w:szCs w:val="22"/>
        </w:rPr>
        <w:tab/>
        <w:t>[AT116-e][628][Relay] Signalling from relay UE for cell (re)selection and failure cases (vivo)</w:t>
      </w:r>
    </w:p>
    <w:p w14:paraId="1303ACD4" w14:textId="77777777" w:rsidR="00A753FA" w:rsidRDefault="0066152B">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14:paraId="0F09F146" w14:textId="77777777" w:rsidR="00A753FA" w:rsidRDefault="0066152B">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0B79BD03" w14:textId="77777777" w:rsidR="00A753FA" w:rsidRDefault="0066152B" w:rsidP="00A919B5">
      <w:pPr>
        <w:pStyle w:val="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854C081" w14:textId="77777777" w:rsidR="00A919B5" w:rsidRDefault="00A919B5" w:rsidP="00A919B5">
      <w:pPr>
        <w:pStyle w:val="a0"/>
        <w:rPr>
          <w:lang w:eastAsia="en-GB"/>
        </w:rPr>
      </w:pPr>
      <w:r w:rsidRPr="00A919B5">
        <w:rPr>
          <w:lang w:eastAsia="en-GB"/>
        </w:rPr>
        <w:t>Th</w:t>
      </w:r>
      <w:r w:rsidR="003B6BFB">
        <w:rPr>
          <w:lang w:eastAsia="en-GB"/>
        </w:rPr>
        <w:t xml:space="preserve">e following offline discussion is </w:t>
      </w:r>
      <w:r w:rsidRPr="00A919B5">
        <w:rPr>
          <w:lang w:eastAsia="en-GB"/>
        </w:rPr>
        <w:t>summarize</w:t>
      </w:r>
      <w:r w:rsidR="003B6BFB">
        <w:rPr>
          <w:lang w:eastAsia="en-GB"/>
        </w:rPr>
        <w:t>d</w:t>
      </w:r>
      <w:r w:rsidRPr="00A919B5">
        <w:rPr>
          <w:lang w:eastAsia="en-GB"/>
        </w:rPr>
        <w:t xml:space="preserve"> </w:t>
      </w:r>
      <w:r w:rsidR="003B6BFB">
        <w:rPr>
          <w:lang w:eastAsia="en-GB"/>
        </w:rPr>
        <w:t>in this discussion:</w:t>
      </w:r>
    </w:p>
    <w:p w14:paraId="4669F958" w14:textId="77777777" w:rsidR="003B6BFB" w:rsidRDefault="003B6BFB" w:rsidP="003B6BFB">
      <w:pPr>
        <w:pStyle w:val="EmailDiscussion"/>
      </w:pPr>
      <w:r>
        <w:t>[AT116-e][628][Relay] Signalling from relay UE for cell (re)selection and failure cases (vivo)</w:t>
      </w:r>
    </w:p>
    <w:p w14:paraId="6A8F6EB2" w14:textId="77777777" w:rsidR="003B6BFB" w:rsidRPr="00023BEB" w:rsidRDefault="003B6BFB" w:rsidP="00023BEB">
      <w:pPr>
        <w:pStyle w:val="EmailDiscussion2"/>
        <w:rPr>
          <w:szCs w:val="20"/>
          <w:u w:val="single"/>
        </w:rPr>
      </w:pPr>
      <w:r>
        <w:tab/>
        <w:t xml:space="preserve">Scope: Discuss P1 </w:t>
      </w:r>
      <w:del w:id="8" w:author="vivo(Jing)" w:date="2021-11-08T10:48:00Z">
        <w:r w:rsidDel="00023BEB">
          <w:delText>and P3</w:delText>
        </w:r>
      </w:del>
      <w:r>
        <w:t>-P6 of R2-2111223 and attempt to converge.</w:t>
      </w:r>
      <w:ins w:id="9" w:author="vivo(Jing)" w:date="2021-11-08T10:49:00Z">
        <w:r w:rsidR="00023BEB" w:rsidRPr="00023BEB">
          <w:rPr>
            <w:u w:val="single"/>
          </w:rPr>
          <w:t xml:space="preserve"> </w:t>
        </w:r>
        <w:r w:rsidR="00023BEB">
          <w:rPr>
            <w:u w:val="single"/>
          </w:rPr>
          <w:t>Discussion of P5 excludes the RLF case which is discussed in [AT116-e][622].</w:t>
        </w:r>
      </w:ins>
    </w:p>
    <w:p w14:paraId="1B9698AE" w14:textId="77777777" w:rsidR="003B6BFB" w:rsidRDefault="003B6BFB" w:rsidP="003B6BFB">
      <w:pPr>
        <w:pStyle w:val="EmailDiscussion2"/>
      </w:pPr>
      <w:r>
        <w:tab/>
        <w:t>Intended outcome: Report to CB session</w:t>
      </w:r>
    </w:p>
    <w:p w14:paraId="7B6C01E8" w14:textId="77777777" w:rsidR="003B6BFB" w:rsidRPr="004E3787" w:rsidRDefault="003B6BFB" w:rsidP="004E3787">
      <w:pPr>
        <w:pStyle w:val="EmailDiscussion2"/>
      </w:pPr>
      <w:r>
        <w:tab/>
        <w:t>Deadline:  Wednesday 2021-11-10 1600 UTC</w:t>
      </w:r>
    </w:p>
    <w:p w14:paraId="7992120C" w14:textId="77777777" w:rsidR="00A753FA" w:rsidRDefault="004E3787" w:rsidP="004E3787">
      <w:pPr>
        <w:pStyle w:val="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sidRPr="004E3787">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4E3787" w:rsidRPr="00B518CB" w14:paraId="55C2D4E2" w14:textId="77777777" w:rsidTr="004F1309">
        <w:tc>
          <w:tcPr>
            <w:tcW w:w="2419" w:type="dxa"/>
            <w:tcBorders>
              <w:top w:val="single" w:sz="4" w:space="0" w:color="auto"/>
              <w:left w:val="single" w:sz="4" w:space="0" w:color="auto"/>
              <w:bottom w:val="single" w:sz="4" w:space="0" w:color="auto"/>
              <w:right w:val="single" w:sz="4" w:space="0" w:color="auto"/>
            </w:tcBorders>
            <w:hideMark/>
          </w:tcPr>
          <w:p w14:paraId="73CB3E6F"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hideMark/>
          </w:tcPr>
          <w:p w14:paraId="57270DB3"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hideMark/>
          </w:tcPr>
          <w:p w14:paraId="10458317"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E-mail</w:t>
            </w:r>
          </w:p>
        </w:tc>
      </w:tr>
      <w:tr w:rsidR="004E3787" w:rsidRPr="00B518CB" w14:paraId="4B18390A" w14:textId="77777777" w:rsidTr="004F1309">
        <w:tc>
          <w:tcPr>
            <w:tcW w:w="2419" w:type="dxa"/>
            <w:tcBorders>
              <w:top w:val="single" w:sz="4" w:space="0" w:color="auto"/>
              <w:left w:val="single" w:sz="4" w:space="0" w:color="auto"/>
              <w:bottom w:val="single" w:sz="4" w:space="0" w:color="auto"/>
              <w:right w:val="single" w:sz="4" w:space="0" w:color="auto"/>
            </w:tcBorders>
          </w:tcPr>
          <w:p w14:paraId="2E6DBF8A"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4359D804"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8C0E4D9"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4E3787" w:rsidRPr="00B518CB" w14:paraId="2A66234D" w14:textId="77777777" w:rsidTr="004F1309">
        <w:tc>
          <w:tcPr>
            <w:tcW w:w="2419" w:type="dxa"/>
            <w:tcBorders>
              <w:top w:val="single" w:sz="4" w:space="0" w:color="auto"/>
              <w:left w:val="single" w:sz="4" w:space="0" w:color="auto"/>
              <w:bottom w:val="single" w:sz="4" w:space="0" w:color="auto"/>
              <w:right w:val="single" w:sz="4" w:space="0" w:color="auto"/>
            </w:tcBorders>
          </w:tcPr>
          <w:p w14:paraId="7B511729" w14:textId="77777777" w:rsidR="004E3787" w:rsidRPr="005165FB" w:rsidRDefault="00F8636F" w:rsidP="004F1309">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70F27AA0" w14:textId="77777777" w:rsidR="004E3787" w:rsidRPr="005165FB" w:rsidRDefault="00F8636F" w:rsidP="004F1309">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B</w:t>
            </w:r>
            <w:r>
              <w:rPr>
                <w:rFonts w:ascii="Arial" w:eastAsia="宋体"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1573A59" w14:textId="77777777" w:rsidR="004E3787" w:rsidRPr="005165FB" w:rsidRDefault="00F8636F" w:rsidP="004F1309">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z</w:t>
            </w:r>
            <w:r>
              <w:rPr>
                <w:rFonts w:ascii="Arial" w:eastAsia="宋体" w:hAnsi="Arial" w:cs="Arial"/>
                <w:sz w:val="18"/>
                <w:lang w:val="en-GB" w:eastAsia="zh-CN"/>
              </w:rPr>
              <w:t>hangboyuan@oppo.com</w:t>
            </w:r>
          </w:p>
        </w:tc>
      </w:tr>
      <w:tr w:rsidR="005C4346" w:rsidRPr="00B518CB" w14:paraId="33156C98" w14:textId="77777777" w:rsidTr="004F1309">
        <w:tc>
          <w:tcPr>
            <w:tcW w:w="2419" w:type="dxa"/>
            <w:tcBorders>
              <w:top w:val="single" w:sz="4" w:space="0" w:color="auto"/>
              <w:left w:val="single" w:sz="4" w:space="0" w:color="auto"/>
              <w:bottom w:val="single" w:sz="4" w:space="0" w:color="auto"/>
              <w:right w:val="single" w:sz="4" w:space="0" w:color="auto"/>
            </w:tcBorders>
          </w:tcPr>
          <w:p w14:paraId="2B6518F1" w14:textId="2B62F702" w:rsidR="005C4346" w:rsidRPr="00B518CB" w:rsidRDefault="005C4346" w:rsidP="005C4346">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607A9277" w14:textId="0EAAC1B9" w:rsidR="005C4346" w:rsidRPr="00B518CB" w:rsidRDefault="005C4346" w:rsidP="005C4346">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5951D2EB" w14:textId="47D6A050" w:rsidR="005C4346" w:rsidRPr="00B518CB" w:rsidRDefault="005C4346" w:rsidP="005C4346">
            <w:pPr>
              <w:keepNext/>
              <w:keepLines/>
              <w:jc w:val="center"/>
              <w:rPr>
                <w:rFonts w:ascii="Arial" w:hAnsi="Arial" w:cs="Arial"/>
                <w:sz w:val="18"/>
                <w:lang w:val="en-GB" w:eastAsia="ko-KR"/>
              </w:rPr>
            </w:pPr>
            <w:r>
              <w:rPr>
                <w:rFonts w:ascii="Arial" w:eastAsia="宋体" w:hAnsi="Arial" w:cs="Arial"/>
                <w:sz w:val="18"/>
                <w:lang w:val="en-GB"/>
              </w:rPr>
              <w:t>chengp@qti.qualcomm.com</w:t>
            </w:r>
          </w:p>
        </w:tc>
      </w:tr>
      <w:tr w:rsidR="004E3787" w:rsidRPr="00B518CB" w14:paraId="7FF9AD63" w14:textId="77777777" w:rsidTr="004F1309">
        <w:tc>
          <w:tcPr>
            <w:tcW w:w="2419" w:type="dxa"/>
            <w:tcBorders>
              <w:top w:val="single" w:sz="4" w:space="0" w:color="auto"/>
              <w:left w:val="single" w:sz="4" w:space="0" w:color="auto"/>
              <w:bottom w:val="single" w:sz="4" w:space="0" w:color="auto"/>
              <w:right w:val="single" w:sz="4" w:space="0" w:color="auto"/>
            </w:tcBorders>
          </w:tcPr>
          <w:p w14:paraId="57F3DA49" w14:textId="13EE34AD" w:rsidR="004E3787" w:rsidRPr="005165FB" w:rsidRDefault="00866AF8" w:rsidP="004F1309">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4109FEE8" w14:textId="01AF04B3" w:rsidR="004E3787" w:rsidRPr="005165FB" w:rsidRDefault="00866AF8" w:rsidP="004F1309">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3784E2B3" w14:textId="263610C4" w:rsidR="004E3787" w:rsidRPr="005165FB" w:rsidRDefault="00866AF8" w:rsidP="004F1309">
            <w:pPr>
              <w:keepNext/>
              <w:keepLines/>
              <w:jc w:val="center"/>
              <w:rPr>
                <w:rFonts w:ascii="Arial" w:eastAsia="宋体" w:hAnsi="Arial" w:cs="Arial"/>
                <w:sz w:val="18"/>
                <w:lang w:val="en-GB"/>
              </w:rPr>
            </w:pPr>
            <w:r>
              <w:rPr>
                <w:rFonts w:ascii="Arial" w:eastAsia="宋体" w:hAnsi="Arial" w:cs="Arial"/>
                <w:sz w:val="18"/>
                <w:lang w:val="en-GB"/>
              </w:rPr>
              <w:t>min.w.wang</w:t>
            </w:r>
            <w:r w:rsidR="0023547B">
              <w:rPr>
                <w:rFonts w:ascii="Arial" w:eastAsia="宋体" w:hAnsi="Arial" w:cs="Arial"/>
                <w:sz w:val="18"/>
                <w:lang w:val="en-GB"/>
              </w:rPr>
              <w:t>@ericsson.com</w:t>
            </w:r>
          </w:p>
        </w:tc>
      </w:tr>
      <w:tr w:rsidR="004E3787" w:rsidRPr="00B518CB" w14:paraId="43F1C66A" w14:textId="77777777" w:rsidTr="004F1309">
        <w:tc>
          <w:tcPr>
            <w:tcW w:w="2419" w:type="dxa"/>
            <w:tcBorders>
              <w:top w:val="single" w:sz="4" w:space="0" w:color="auto"/>
              <w:left w:val="single" w:sz="4" w:space="0" w:color="auto"/>
              <w:bottom w:val="single" w:sz="4" w:space="0" w:color="auto"/>
              <w:right w:val="single" w:sz="4" w:space="0" w:color="auto"/>
            </w:tcBorders>
          </w:tcPr>
          <w:p w14:paraId="287DB04B" w14:textId="00B8AEFF" w:rsidR="004E3787" w:rsidRPr="005165FB" w:rsidRDefault="006F0BFF" w:rsidP="004F1309">
            <w:pPr>
              <w:keepNext/>
              <w:keepLines/>
              <w:jc w:val="center"/>
              <w:rPr>
                <w:rFonts w:ascii="Arial" w:eastAsia="宋体" w:hAnsi="Arial" w:cs="Arial" w:hint="eastAsia"/>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78E0F480" w14:textId="5D0162A2" w:rsidR="004E3787" w:rsidRPr="005165FB" w:rsidRDefault="006F0BFF" w:rsidP="004F1309">
            <w:pPr>
              <w:keepNext/>
              <w:keepLines/>
              <w:jc w:val="center"/>
              <w:rPr>
                <w:rFonts w:ascii="Arial" w:eastAsia="宋体" w:hAnsi="Arial" w:cs="Arial" w:hint="eastAsia"/>
                <w:sz w:val="18"/>
                <w:lang w:val="en-GB" w:eastAsia="zh-CN"/>
              </w:rPr>
            </w:pPr>
            <w:r>
              <w:rPr>
                <w:rFonts w:ascii="Arial" w:eastAsia="宋体" w:hAnsi="Arial" w:cs="Arial" w:hint="eastAsia"/>
                <w:sz w:val="18"/>
                <w:lang w:val="en-GB" w:eastAsia="zh-CN"/>
              </w:rPr>
              <w:t>C</w:t>
            </w:r>
            <w:r>
              <w:rPr>
                <w:rFonts w:ascii="Arial" w:eastAsia="宋体"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910C8BC" w14:textId="46D48903" w:rsidR="004E3787" w:rsidRPr="005165FB" w:rsidRDefault="006F0BFF" w:rsidP="004F1309">
            <w:pPr>
              <w:keepNext/>
              <w:keepLines/>
              <w:jc w:val="center"/>
              <w:rPr>
                <w:rFonts w:ascii="Arial" w:eastAsia="宋体" w:hAnsi="Arial" w:cs="Arial" w:hint="eastAsia"/>
                <w:sz w:val="18"/>
                <w:lang w:val="en-GB" w:eastAsia="zh-CN"/>
              </w:rPr>
            </w:pPr>
            <w:r>
              <w:rPr>
                <w:rFonts w:ascii="Arial" w:eastAsia="宋体" w:hAnsi="Arial" w:cs="Arial"/>
                <w:sz w:val="18"/>
                <w:lang w:val="en-GB" w:eastAsia="zh-CN"/>
              </w:rPr>
              <w:t>Chongming.zhang@cn.sharp-world.com</w:t>
            </w:r>
          </w:p>
        </w:tc>
      </w:tr>
      <w:tr w:rsidR="004E3787" w:rsidRPr="00B518CB" w14:paraId="572421D3" w14:textId="77777777" w:rsidTr="004F1309">
        <w:tc>
          <w:tcPr>
            <w:tcW w:w="2419" w:type="dxa"/>
            <w:tcBorders>
              <w:top w:val="single" w:sz="4" w:space="0" w:color="auto"/>
              <w:left w:val="single" w:sz="4" w:space="0" w:color="auto"/>
              <w:bottom w:val="single" w:sz="4" w:space="0" w:color="auto"/>
              <w:right w:val="single" w:sz="4" w:space="0" w:color="auto"/>
            </w:tcBorders>
          </w:tcPr>
          <w:p w14:paraId="2D559C7D" w14:textId="77777777" w:rsidR="004E3787" w:rsidRPr="005165FB" w:rsidRDefault="004E3787" w:rsidP="004F1309">
            <w:pPr>
              <w:keepNext/>
              <w:keepLines/>
              <w:jc w:val="center"/>
              <w:rPr>
                <w:rFonts w:ascii="Arial" w:eastAsia="宋体"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86121EE" w14:textId="77777777" w:rsidR="004E3787" w:rsidRPr="005165FB" w:rsidRDefault="004E3787" w:rsidP="004F1309">
            <w:pPr>
              <w:keepNext/>
              <w:keepLines/>
              <w:jc w:val="center"/>
              <w:rPr>
                <w:rFonts w:ascii="Arial" w:eastAsia="宋体"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515F7BFB" w14:textId="77777777" w:rsidR="004E3787" w:rsidRPr="005165FB" w:rsidRDefault="004E3787" w:rsidP="004F1309">
            <w:pPr>
              <w:keepNext/>
              <w:keepLines/>
              <w:jc w:val="center"/>
              <w:rPr>
                <w:rFonts w:ascii="Arial" w:eastAsia="宋体" w:hAnsi="Arial" w:cs="Arial"/>
                <w:sz w:val="18"/>
                <w:lang w:val="en-GB"/>
              </w:rPr>
            </w:pPr>
          </w:p>
        </w:tc>
      </w:tr>
      <w:tr w:rsidR="004E3787" w:rsidRPr="00B518CB" w14:paraId="30B4A6EF" w14:textId="77777777" w:rsidTr="004F1309">
        <w:tc>
          <w:tcPr>
            <w:tcW w:w="2419" w:type="dxa"/>
            <w:tcBorders>
              <w:top w:val="single" w:sz="4" w:space="0" w:color="auto"/>
              <w:left w:val="single" w:sz="4" w:space="0" w:color="auto"/>
              <w:bottom w:val="single" w:sz="4" w:space="0" w:color="auto"/>
              <w:right w:val="single" w:sz="4" w:space="0" w:color="auto"/>
            </w:tcBorders>
          </w:tcPr>
          <w:p w14:paraId="20328D19" w14:textId="77777777" w:rsidR="004E3787" w:rsidRPr="005165FB" w:rsidRDefault="004E3787" w:rsidP="004F1309">
            <w:pPr>
              <w:keepNext/>
              <w:keepLines/>
              <w:jc w:val="center"/>
              <w:rPr>
                <w:rFonts w:ascii="Arial" w:eastAsia="宋体"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E5BABB5" w14:textId="77777777" w:rsidR="004E3787" w:rsidRPr="005165FB" w:rsidRDefault="004E3787" w:rsidP="004F1309">
            <w:pPr>
              <w:keepNext/>
              <w:keepLines/>
              <w:jc w:val="center"/>
              <w:rPr>
                <w:rFonts w:ascii="Arial" w:eastAsia="宋体"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2DD71E5D" w14:textId="77777777" w:rsidR="004E3787" w:rsidRPr="005165FB" w:rsidRDefault="004E3787" w:rsidP="004F1309">
            <w:pPr>
              <w:keepNext/>
              <w:keepLines/>
              <w:jc w:val="center"/>
              <w:rPr>
                <w:rFonts w:ascii="Arial" w:eastAsia="宋体" w:hAnsi="Arial" w:cs="Arial"/>
                <w:sz w:val="18"/>
                <w:lang w:val="en-GB"/>
              </w:rPr>
            </w:pPr>
          </w:p>
        </w:tc>
      </w:tr>
    </w:tbl>
    <w:p w14:paraId="1D74EDCD" w14:textId="77777777" w:rsidR="00117745" w:rsidRPr="00117745" w:rsidRDefault="003B6BFB" w:rsidP="00117745">
      <w:pPr>
        <w:pStyle w:val="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29D3962F" w14:textId="77777777" w:rsidR="00117745" w:rsidRDefault="00117745" w:rsidP="00117745">
      <w:pPr>
        <w:pStyle w:val="a0"/>
        <w:rPr>
          <w:rFonts w:eastAsiaTheme="minorEastAsia"/>
          <w:lang w:eastAsia="zh-CN"/>
        </w:rPr>
      </w:pPr>
      <w:r>
        <w:rPr>
          <w:rFonts w:eastAsiaTheme="minorEastAsia"/>
          <w:lang w:eastAsia="zh-CN"/>
        </w:rPr>
        <w:t xml:space="preserve">For the below questions from section 3.2 to 3.5, rapporteur would like to first clarify </w:t>
      </w:r>
      <w:r w:rsidR="00B45D75">
        <w:rPr>
          <w:rFonts w:eastAsiaTheme="minorEastAsia"/>
          <w:lang w:eastAsia="zh-CN"/>
        </w:rPr>
        <w:t xml:space="preserve">that all of them should </w:t>
      </w:r>
      <w:r w:rsidR="00A751D5">
        <w:rPr>
          <w:rFonts w:eastAsiaTheme="minorEastAsia"/>
          <w:lang w:eastAsia="zh-CN"/>
        </w:rPr>
        <w:t>focus</w:t>
      </w:r>
      <w:r w:rsidR="00B45D75">
        <w:rPr>
          <w:rFonts w:eastAsiaTheme="minorEastAsia"/>
          <w:lang w:eastAsia="zh-CN"/>
        </w:rPr>
        <w:t xml:space="preserve"> on in which case should the relay UE send indication to remote UE and what is the information content/type. For the remote UE’s behavior, it simply says </w:t>
      </w:r>
      <w:r w:rsidR="00B45D75" w:rsidRPr="00B45D75">
        <w:rPr>
          <w:rFonts w:eastAsiaTheme="minorEastAsia" w:hint="eastAsia"/>
          <w:lang w:eastAsia="zh-CN"/>
        </w:rPr>
        <w:t>‘</w:t>
      </w:r>
      <w:r w:rsidR="00B45D75" w:rsidRPr="00B45D75">
        <w:rPr>
          <w:rFonts w:eastAsiaTheme="minorEastAsia"/>
          <w:lang w:eastAsia="zh-CN"/>
        </w:rPr>
        <w:t>may trigger relay reselection’</w:t>
      </w:r>
      <w:r w:rsidR="00B45D75">
        <w:rPr>
          <w:rFonts w:eastAsiaTheme="minorEastAsia"/>
          <w:lang w:eastAsia="zh-CN"/>
        </w:rPr>
        <w:t xml:space="preserve">. Whether remote UE of different RRC state should behavior differently can be clarified in the comment by companies, if needed. </w:t>
      </w:r>
    </w:p>
    <w:p w14:paraId="35355235" w14:textId="77777777" w:rsidR="00B45D75" w:rsidRDefault="00B45D75" w:rsidP="00117745">
      <w:pPr>
        <w:pStyle w:val="a0"/>
        <w:rPr>
          <w:rFonts w:eastAsiaTheme="minorEastAsia"/>
          <w:lang w:eastAsia="zh-CN"/>
        </w:rPr>
      </w:pPr>
      <w:r>
        <w:rPr>
          <w:rFonts w:eastAsiaTheme="minorEastAsia"/>
          <w:lang w:eastAsia="zh-CN"/>
        </w:rPr>
        <w:lastRenderedPageBreak/>
        <w:t>In rapporteur’s understanding, f</w:t>
      </w:r>
      <w:r w:rsidRPr="00B45D75">
        <w:rPr>
          <w:rFonts w:eastAsiaTheme="minorEastAsia"/>
          <w:lang w:eastAsia="zh-CN"/>
        </w:rPr>
        <w:t>or all the below questions which say ‘may trigger relay reselection’, it is applicable to at least IDLE/INACTIVE remote UE. Whether CONNECTED remote UE is also included is up to the discussion on Proposal 11 in R2-2111276</w:t>
      </w:r>
      <w:r w:rsidR="00FB6A7F">
        <w:rPr>
          <w:rFonts w:eastAsiaTheme="minorEastAsia"/>
          <w:lang w:eastAsia="zh-CN"/>
        </w:rPr>
        <w:t xml:space="preserve"> (as follows)</w:t>
      </w:r>
      <w:r>
        <w:rPr>
          <w:rFonts w:eastAsiaTheme="minorEastAsia"/>
          <w:lang w:eastAsia="zh-CN"/>
        </w:rPr>
        <w:t xml:space="preserve"> and the discussion in CP agenda in case </w:t>
      </w:r>
      <w:r>
        <w:rPr>
          <w:rFonts w:eastAsiaTheme="minorEastAsia"/>
          <w:lang w:val="en-GB" w:eastAsia="zh-CN"/>
        </w:rPr>
        <w:t>remote UE would trigger</w:t>
      </w:r>
      <w:r w:rsidR="002727DA" w:rsidRPr="002727DA">
        <w:t xml:space="preserve"> </w:t>
      </w:r>
      <w:r w:rsidR="002727DA">
        <w:t>RRC re-establishment procedure</w:t>
      </w:r>
      <w:r>
        <w:rPr>
          <w:rFonts w:eastAsiaTheme="minorEastAsia"/>
          <w:lang w:val="en-GB" w:eastAsia="zh-CN"/>
        </w:rPr>
        <w:t xml:space="preserve"> </w:t>
      </w:r>
      <w:r w:rsidR="002727DA">
        <w:t>followed by</w:t>
      </w:r>
      <w:r w:rsidR="002727DA" w:rsidRPr="00BC75A3">
        <w:t xml:space="preserve"> </w:t>
      </w:r>
      <w:r w:rsidRPr="00BC75A3">
        <w:t>relay reselection</w:t>
      </w:r>
      <w:r>
        <w:t>.</w:t>
      </w:r>
    </w:p>
    <w:p w14:paraId="599F7985" w14:textId="77777777" w:rsidR="00117745" w:rsidRDefault="00117745" w:rsidP="00B45D75">
      <w:pPr>
        <w:pStyle w:val="Doc-text2"/>
        <w:rPr>
          <w:i/>
        </w:rPr>
      </w:pPr>
      <w:r w:rsidRPr="00023BEB">
        <w:rPr>
          <w:i/>
        </w:rPr>
        <w:t>Proposal 11</w:t>
      </w:r>
      <w:r w:rsidR="00B45D75" w:rsidRPr="00023BEB">
        <w:rPr>
          <w:i/>
        </w:rPr>
        <w:t xml:space="preserve"> (In R2-2111276)</w:t>
      </w:r>
      <w:r w:rsidRPr="00023BEB">
        <w:rPr>
          <w:i/>
        </w:rPr>
        <w:t>: Relay (re)selection procedure is not performed by a L2 Remote UE in RRC_CONNECTED, except for the case of RLF.</w:t>
      </w:r>
    </w:p>
    <w:p w14:paraId="5605BAFB" w14:textId="77777777" w:rsidR="00A751D5" w:rsidRDefault="007D4FEE" w:rsidP="00A751D5">
      <w:pPr>
        <w:rPr>
          <w:rFonts w:eastAsiaTheme="minorEastAsia"/>
          <w:szCs w:val="20"/>
          <w:lang w:eastAsia="zh-CN"/>
        </w:rPr>
      </w:pPr>
      <w:r>
        <w:rPr>
          <w:rFonts w:eastAsiaTheme="minorEastAsia"/>
          <w:szCs w:val="20"/>
          <w:lang w:eastAsia="zh-CN"/>
        </w:rPr>
        <w:t>And f</w:t>
      </w:r>
      <w:r w:rsidR="00A751D5">
        <w:rPr>
          <w:rFonts w:eastAsiaTheme="minorEastAsia"/>
          <w:szCs w:val="20"/>
          <w:lang w:eastAsia="zh-CN"/>
        </w:rPr>
        <w:t>or the question organization,</w:t>
      </w:r>
    </w:p>
    <w:p w14:paraId="34E31CF4" w14:textId="77777777" w:rsidR="00A751D5" w:rsidRPr="00A751D5" w:rsidRDefault="00A751D5" w:rsidP="00A751D5">
      <w:pPr>
        <w:pStyle w:val="af4"/>
        <w:numPr>
          <w:ilvl w:val="0"/>
          <w:numId w:val="36"/>
        </w:numPr>
        <w:ind w:firstLineChars="0"/>
        <w:rPr>
          <w:rFonts w:eastAsiaTheme="minorEastAsia"/>
          <w:lang w:val="en-GB"/>
        </w:rPr>
      </w:pPr>
      <w:r w:rsidRPr="00A751D5">
        <w:rPr>
          <w:rFonts w:eastAsiaTheme="minorEastAsia"/>
          <w:szCs w:val="20"/>
        </w:rPr>
        <w:t xml:space="preserve">Cell (re)selection has impacts on IDLE/INACTIVE relay UE, </w:t>
      </w:r>
      <w:r>
        <w:rPr>
          <w:rFonts w:eastAsiaTheme="minorEastAsia"/>
          <w:szCs w:val="20"/>
        </w:rPr>
        <w:t>so it is</w:t>
      </w:r>
      <w:r w:rsidRPr="00A751D5">
        <w:rPr>
          <w:rFonts w:eastAsiaTheme="minorEastAsia"/>
          <w:szCs w:val="20"/>
        </w:rPr>
        <w:t xml:space="preserve"> separately discussed</w:t>
      </w:r>
      <w:r>
        <w:rPr>
          <w:rFonts w:eastAsiaTheme="minorEastAsia"/>
          <w:szCs w:val="20"/>
        </w:rPr>
        <w:t xml:space="preserve"> in 3.1;</w:t>
      </w:r>
    </w:p>
    <w:p w14:paraId="07DA9A74" w14:textId="77777777" w:rsidR="00A751D5" w:rsidRDefault="00A751D5" w:rsidP="00A751D5">
      <w:pPr>
        <w:pStyle w:val="af4"/>
        <w:numPr>
          <w:ilvl w:val="0"/>
          <w:numId w:val="36"/>
        </w:numPr>
        <w:ind w:firstLineChars="0"/>
        <w:rPr>
          <w:rFonts w:eastAsiaTheme="minorEastAsia"/>
          <w:lang w:val="en-GB"/>
        </w:rPr>
      </w:pPr>
      <w:r>
        <w:rPr>
          <w:rFonts w:eastAsiaTheme="minorEastAsia" w:hint="eastAsia"/>
          <w:lang w:val="en-GB"/>
        </w:rPr>
        <w:t>3</w:t>
      </w:r>
      <w:r>
        <w:rPr>
          <w:rFonts w:eastAsiaTheme="minorEastAsia"/>
          <w:lang w:val="en-GB"/>
        </w:rPr>
        <w:t xml:space="preserve">.2 is </w:t>
      </w:r>
      <w:r w:rsidRPr="00A751D5">
        <w:rPr>
          <w:rFonts w:eastAsiaTheme="minorEastAsia"/>
          <w:lang w:val="en-GB"/>
        </w:rPr>
        <w:t xml:space="preserve">when the </w:t>
      </w:r>
      <w:r>
        <w:rPr>
          <w:rFonts w:eastAsiaTheme="minorEastAsia"/>
          <w:lang w:val="en-GB"/>
        </w:rPr>
        <w:t xml:space="preserve">relay UE’s </w:t>
      </w:r>
      <w:r w:rsidRPr="00A751D5">
        <w:rPr>
          <w:rFonts w:eastAsiaTheme="minorEastAsia"/>
          <w:lang w:val="en-GB"/>
        </w:rPr>
        <w:t>Uu link becomes better</w:t>
      </w:r>
      <w:r>
        <w:rPr>
          <w:rFonts w:eastAsiaTheme="minorEastAsia"/>
          <w:lang w:val="en-GB"/>
        </w:rPr>
        <w:t>;</w:t>
      </w:r>
    </w:p>
    <w:p w14:paraId="68641780" w14:textId="77777777" w:rsidR="00A751D5" w:rsidRDefault="00A751D5" w:rsidP="00A751D5">
      <w:pPr>
        <w:pStyle w:val="af4"/>
        <w:numPr>
          <w:ilvl w:val="0"/>
          <w:numId w:val="36"/>
        </w:numPr>
        <w:ind w:firstLineChars="0"/>
        <w:rPr>
          <w:rFonts w:eastAsiaTheme="minorEastAsia"/>
          <w:lang w:val="en-GB"/>
        </w:rPr>
      </w:pPr>
      <w:r>
        <w:rPr>
          <w:rFonts w:eastAsiaTheme="minorEastAsia"/>
          <w:lang w:val="en-GB"/>
        </w:rPr>
        <w:t>3.3 is w</w:t>
      </w:r>
      <w:r w:rsidRPr="00A751D5">
        <w:rPr>
          <w:rFonts w:eastAsiaTheme="minorEastAsia"/>
          <w:lang w:val="en-GB"/>
        </w:rPr>
        <w:t xml:space="preserve">hen the </w:t>
      </w:r>
      <w:r>
        <w:rPr>
          <w:rFonts w:eastAsiaTheme="minorEastAsia"/>
          <w:lang w:val="en-GB"/>
        </w:rPr>
        <w:t xml:space="preserve">relay UE’s </w:t>
      </w:r>
      <w:r w:rsidRPr="00A751D5">
        <w:rPr>
          <w:rFonts w:eastAsiaTheme="minorEastAsia"/>
          <w:lang w:val="en-GB"/>
        </w:rPr>
        <w:t>Uu link deteriorates</w:t>
      </w:r>
      <w:r>
        <w:rPr>
          <w:rFonts w:eastAsiaTheme="minorEastAsia"/>
          <w:lang w:val="en-GB"/>
        </w:rPr>
        <w:t>;</w:t>
      </w:r>
    </w:p>
    <w:p w14:paraId="62E66EA7" w14:textId="77777777" w:rsidR="007D4FEE" w:rsidRPr="007D4FEE" w:rsidRDefault="007D4FEE" w:rsidP="007D4FEE">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3D2FDEC0" w14:textId="77777777" w:rsidR="003B6BFB" w:rsidRDefault="004E3787" w:rsidP="003B6BFB">
      <w:pPr>
        <w:pStyle w:val="20"/>
      </w:pPr>
      <w:r>
        <w:t>3</w:t>
      </w:r>
      <w:r w:rsidR="003B6BFB" w:rsidRPr="00A919B5">
        <w:t xml:space="preserve">.1 </w:t>
      </w:r>
      <w:r w:rsidR="003B6BFB">
        <w:t>Cell (re)selection</w:t>
      </w:r>
    </w:p>
    <w:p w14:paraId="70813CAB" w14:textId="77777777" w:rsidR="004E3787" w:rsidRPr="004E3787" w:rsidRDefault="004E3787" w:rsidP="004E3787">
      <w:pPr>
        <w:pStyle w:val="a0"/>
        <w:rPr>
          <w:rFonts w:ascii="Arial" w:hAnsi="Arial" w:cs="Arial"/>
          <w:b/>
          <w:bCs/>
          <w:szCs w:val="20"/>
        </w:rPr>
      </w:pPr>
      <w:r w:rsidRPr="004E3787">
        <w:rPr>
          <w:rFonts w:ascii="Arial" w:hAnsi="Arial" w:cs="Arial"/>
          <w:b/>
          <w:bCs/>
          <w:szCs w:val="20"/>
        </w:rPr>
        <w:fldChar w:fldCharType="begin"/>
      </w:r>
      <w:r w:rsidRPr="004E3787">
        <w:rPr>
          <w:rFonts w:ascii="Arial" w:hAnsi="Arial" w:cs="Arial"/>
          <w:b/>
          <w:bCs/>
          <w:szCs w:val="20"/>
        </w:rPr>
        <w:instrText xml:space="preserve"> REF _Ref86053013 \h  \* MERGEFORMAT </w:instrText>
      </w:r>
      <w:r w:rsidRPr="004E3787">
        <w:rPr>
          <w:rFonts w:ascii="Arial" w:hAnsi="Arial" w:cs="Arial"/>
          <w:b/>
          <w:bCs/>
          <w:szCs w:val="20"/>
        </w:rPr>
      </w:r>
      <w:r w:rsidRPr="004E3787">
        <w:rPr>
          <w:rFonts w:ascii="Arial" w:hAnsi="Arial" w:cs="Arial"/>
          <w:b/>
          <w:bCs/>
          <w:szCs w:val="20"/>
        </w:rPr>
        <w:fldChar w:fldCharType="separate"/>
      </w:r>
      <w:r w:rsidRPr="004E3787">
        <w:rPr>
          <w:rFonts w:ascii="Arial" w:hAnsi="Arial" w:cs="Arial"/>
          <w:b/>
          <w:u w:val="single"/>
        </w:rPr>
        <w:t xml:space="preserve">Proposal </w:t>
      </w:r>
      <w:r w:rsidRPr="004E3787">
        <w:rPr>
          <w:rFonts w:ascii="Arial" w:hAnsi="Arial" w:cs="Arial"/>
          <w:b/>
          <w:noProof/>
          <w:u w:val="single"/>
        </w:rPr>
        <w:t>1</w:t>
      </w:r>
      <w:r w:rsidRPr="004E3787">
        <w:rPr>
          <w:rFonts w:ascii="Arial" w:hAnsi="Arial" w:cs="Arial"/>
          <w:b/>
          <w:u w:val="single"/>
        </w:rPr>
        <w:t>:</w:t>
      </w:r>
      <w:r w:rsidRPr="004E3787">
        <w:rPr>
          <w:rFonts w:ascii="Arial" w:hAnsi="Arial" w:cs="Arial"/>
          <w:b/>
        </w:rPr>
        <w:t xml:space="preserve"> RAN2 to discuss when relay UE performs cell (re)selection, whether relay UE may send an indication/message to its connected remote UE(s) which may trigger relay reselection.</w:t>
      </w:r>
      <w:r w:rsidRPr="004E3787">
        <w:rPr>
          <w:rFonts w:ascii="Arial" w:hAnsi="Arial" w:cs="Arial"/>
          <w:b/>
          <w:bCs/>
          <w:szCs w:val="20"/>
        </w:rPr>
        <w:fldChar w:fldCharType="end"/>
      </w:r>
    </w:p>
    <w:p w14:paraId="290172EB" w14:textId="77777777" w:rsidR="004E3787" w:rsidRPr="004E3787" w:rsidRDefault="004E3787" w:rsidP="004E3787">
      <w:pPr>
        <w:pStyle w:val="af4"/>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1: Yes</w:t>
      </w:r>
    </w:p>
    <w:p w14:paraId="37A27285" w14:textId="77777777" w:rsidR="004E3787" w:rsidRPr="004E3787" w:rsidRDefault="004E3787" w:rsidP="004E3787">
      <w:pPr>
        <w:pStyle w:val="af4"/>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2: Yes, only when (re)select to a new gNB</w:t>
      </w:r>
    </w:p>
    <w:p w14:paraId="6E10274A" w14:textId="77777777" w:rsidR="004E3787" w:rsidRPr="004E3787" w:rsidRDefault="004E3787" w:rsidP="004E3787">
      <w:pPr>
        <w:pStyle w:val="af4"/>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3: No</w:t>
      </w:r>
    </w:p>
    <w:p w14:paraId="7CC02CF4" w14:textId="77777777" w:rsidR="004E3787" w:rsidRDefault="004E3787" w:rsidP="004E3787">
      <w:pPr>
        <w:pStyle w:val="3"/>
        <w:rPr>
          <w:b/>
        </w:rPr>
      </w:pPr>
      <w:r w:rsidRPr="004E3787">
        <w:rPr>
          <w:b/>
        </w:rPr>
        <w:t xml:space="preserve">Q1: Which option do companies prefer in the above </w:t>
      </w:r>
      <w:r>
        <w:rPr>
          <w:b/>
        </w:rPr>
        <w:t>P</w:t>
      </w:r>
      <w:r w:rsidRPr="004E3787">
        <w:rPr>
          <w:b/>
        </w:rPr>
        <w:t>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E3787" w:rsidRPr="00A71053" w14:paraId="560978A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3897C35"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C6EE8EC"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45EAA6B0"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ments</w:t>
            </w:r>
          </w:p>
        </w:tc>
      </w:tr>
      <w:tr w:rsidR="004E3787" w:rsidRPr="00A71053" w14:paraId="7D3348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4660917" w14:textId="77777777" w:rsidR="004E3787" w:rsidRPr="00A71053" w:rsidRDefault="00DB064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778535" w14:textId="77777777" w:rsidR="004E3787" w:rsidRPr="00A71053" w:rsidRDefault="00DB0640" w:rsidP="004F1309">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3E1188" w14:textId="77777777" w:rsidR="004E3787" w:rsidRPr="00A71053" w:rsidRDefault="00DB0640" w:rsidP="00DB0640">
            <w:pPr>
              <w:spacing w:after="180" w:line="256" w:lineRule="auto"/>
              <w:rPr>
                <w:rFonts w:ascii="Arial" w:hAnsi="Arial" w:cs="Arial"/>
                <w:lang w:val="en-GB" w:eastAsia="zh-TW"/>
              </w:rPr>
            </w:pPr>
            <w:r>
              <w:rPr>
                <w:rFonts w:ascii="Arial" w:hAnsi="Arial" w:cs="Arial"/>
                <w:lang w:val="en-GB" w:eastAsia="zh-TW"/>
              </w:rPr>
              <w:t xml:space="preserve">We see the need to notify the </w:t>
            </w:r>
            <w:r w:rsidRPr="00DB0640">
              <w:rPr>
                <w:rFonts w:ascii="Arial" w:hAnsi="Arial" w:cs="Arial"/>
                <w:lang w:val="en-GB" w:eastAsia="zh-TW"/>
              </w:rPr>
              <w:t>connected remote UE(s)</w:t>
            </w:r>
            <w:r>
              <w:t xml:space="preserve"> </w:t>
            </w:r>
            <w:r w:rsidRPr="00DB0640">
              <w:rPr>
                <w:rFonts w:ascii="Arial" w:hAnsi="Arial" w:cs="Arial"/>
                <w:lang w:val="en-GB" w:eastAsia="zh-TW"/>
              </w:rPr>
              <w:t xml:space="preserve">when </w:t>
            </w:r>
            <w:r>
              <w:rPr>
                <w:rFonts w:ascii="Arial" w:hAnsi="Arial" w:cs="Arial"/>
                <w:lang w:val="en-GB" w:eastAsia="zh-TW"/>
              </w:rPr>
              <w:t>the R</w:t>
            </w:r>
            <w:r w:rsidRPr="00DB0640">
              <w:rPr>
                <w:rFonts w:ascii="Arial" w:hAnsi="Arial" w:cs="Arial"/>
                <w:lang w:val="en-GB" w:eastAsia="zh-TW"/>
              </w:rPr>
              <w:t>elay UE performs cell (re)selection</w:t>
            </w:r>
            <w:r>
              <w:rPr>
                <w:rFonts w:ascii="Arial" w:hAnsi="Arial" w:cs="Arial"/>
                <w:lang w:val="en-GB" w:eastAsia="zh-TW"/>
              </w:rPr>
              <w:t>.</w:t>
            </w:r>
            <w:r w:rsidR="00302BAB">
              <w:rPr>
                <w:rFonts w:ascii="Arial" w:hAnsi="Arial" w:cs="Arial"/>
                <w:lang w:val="en-GB" w:eastAsia="zh-TW"/>
              </w:rPr>
              <w:t xml:space="preserve"> This is especially needed for Remote UE in connected state, since this </w:t>
            </w:r>
            <w:r w:rsidR="00302BAB" w:rsidRPr="00DB0640">
              <w:rPr>
                <w:rFonts w:ascii="Arial" w:hAnsi="Arial" w:cs="Arial"/>
                <w:lang w:val="en-GB" w:eastAsia="zh-TW"/>
              </w:rPr>
              <w:t>cell (re)selection</w:t>
            </w:r>
            <w:r w:rsidR="00302BAB">
              <w:rPr>
                <w:rFonts w:ascii="Arial" w:hAnsi="Arial" w:cs="Arial"/>
                <w:lang w:val="en-GB" w:eastAsia="zh-TW"/>
              </w:rPr>
              <w:t xml:space="preserve"> may interrupt Remote UE’s connection with the network. </w:t>
            </w:r>
            <w:r>
              <w:rPr>
                <w:rFonts w:ascii="Arial" w:hAnsi="Arial" w:cs="Arial"/>
                <w:lang w:val="en-GB" w:eastAsia="zh-TW"/>
              </w:rPr>
              <w:t xml:space="preserve"> Meanwhile, there may be different reasons for Relay UE to perform </w:t>
            </w:r>
            <w:r w:rsidRPr="00DB0640">
              <w:rPr>
                <w:rFonts w:ascii="Arial" w:hAnsi="Arial" w:cs="Arial"/>
                <w:lang w:val="en-GB" w:eastAsia="zh-TW"/>
              </w:rPr>
              <w:t>cell (re)selection</w:t>
            </w:r>
            <w:r>
              <w:rPr>
                <w:rFonts w:ascii="Arial" w:hAnsi="Arial" w:cs="Arial"/>
                <w:lang w:val="en-GB" w:eastAsia="zh-TW"/>
              </w:rPr>
              <w:t xml:space="preserve"> (e.g. including RLF) </w:t>
            </w:r>
          </w:p>
        </w:tc>
      </w:tr>
      <w:tr w:rsidR="004E3787" w:rsidRPr="00A71053" w14:paraId="287ABD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76012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165B7A"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1C0474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1B3696" w:rsidRPr="00A71053" w14:paraId="4118AD5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7C170D1" w14:textId="2918354B" w:rsidR="001B3696" w:rsidRPr="00A71053" w:rsidRDefault="001B3696" w:rsidP="001B3696">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11A538" w14:textId="20C155D7" w:rsidR="001B3696" w:rsidRPr="00A71053" w:rsidRDefault="001B3696" w:rsidP="001B3696">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6D98B" w14:textId="3E3C8350" w:rsidR="001B3696" w:rsidRDefault="001B3696" w:rsidP="001B3696">
            <w:pPr>
              <w:spacing w:after="180" w:line="256" w:lineRule="auto"/>
              <w:rPr>
                <w:rFonts w:ascii="Arial" w:hAnsi="Arial" w:cs="Arial"/>
                <w:lang w:eastAsia="zh-TW"/>
              </w:rPr>
            </w:pPr>
            <w:r>
              <w:rPr>
                <w:rFonts w:ascii="Arial" w:hAnsi="Arial" w:cs="Arial"/>
                <w:lang w:eastAsia="zh-TW"/>
              </w:rPr>
              <w:t>We share the same view as MediaTek</w:t>
            </w:r>
            <w:r w:rsidR="00FC6B5F">
              <w:rPr>
                <w:rFonts w:ascii="Arial" w:hAnsi="Arial" w:cs="Arial"/>
                <w:lang w:eastAsia="zh-TW"/>
              </w:rPr>
              <w:t xml:space="preserve"> and OPPO</w:t>
            </w:r>
            <w:r>
              <w:rPr>
                <w:rFonts w:ascii="Arial" w:hAnsi="Arial" w:cs="Arial"/>
                <w:lang w:eastAsia="zh-TW"/>
              </w:rPr>
              <w:t xml:space="preserve">. </w:t>
            </w:r>
          </w:p>
          <w:p w14:paraId="05D48B6E" w14:textId="77777777" w:rsidR="001B3696" w:rsidRDefault="001B3696" w:rsidP="001B3696">
            <w:pPr>
              <w:spacing w:after="180" w:line="256" w:lineRule="auto"/>
              <w:rPr>
                <w:rFonts w:ascii="Arial" w:hAnsi="Arial" w:cs="Arial"/>
                <w:lang w:eastAsia="zh-TW"/>
              </w:rPr>
            </w:pPr>
            <w:r>
              <w:rPr>
                <w:rFonts w:ascii="Arial" w:hAnsi="Arial" w:cs="Arial"/>
                <w:lang w:eastAsia="zh-TW"/>
              </w:rPr>
              <w:t>In addition, please note that Clause 4.1 of SI TR captured”</w:t>
            </w:r>
          </w:p>
          <w:p w14:paraId="45F5BDF2" w14:textId="77777777" w:rsidR="001B3696" w:rsidRPr="005B35E6" w:rsidRDefault="001B3696" w:rsidP="001B3696">
            <w:pPr>
              <w:pStyle w:val="B1"/>
              <w:rPr>
                <w:i/>
                <w:iCs/>
                <w:lang w:val="x-none"/>
              </w:rPr>
            </w:pPr>
            <w:r w:rsidRPr="005B35E6">
              <w:rPr>
                <w:i/>
                <w:iCs/>
              </w:rPr>
              <w:t>-</w:t>
            </w:r>
            <w:r w:rsidRPr="005B35E6">
              <w:rPr>
                <w:i/>
                <w:iCs/>
              </w:rPr>
              <w:tab/>
              <w:t xml:space="preserve">For L2 UE-to-Network Relay, </w:t>
            </w:r>
            <w:r w:rsidRPr="005B35E6">
              <w:rPr>
                <w:i/>
                <w:iCs/>
                <w:highlight w:val="yellow"/>
              </w:rPr>
              <w:t>it is supported as baseline</w:t>
            </w:r>
            <w:r w:rsidRPr="005B35E6">
              <w:rPr>
                <w:i/>
                <w:iCs/>
              </w:rPr>
              <w:t xml:space="preserve"> that after Remote UE connects via Relay UE, Relay UE and Remote UE are controlled </w:t>
            </w:r>
            <w:r w:rsidRPr="00BE2F47">
              <w:rPr>
                <w:i/>
                <w:iCs/>
                <w:highlight w:val="yellow"/>
              </w:rPr>
              <w:t>by the Relay UE’s serving cell</w:t>
            </w:r>
            <w:r w:rsidRPr="005B35E6">
              <w:rPr>
                <w:i/>
                <w:iCs/>
                <w:lang w:val="x-none"/>
              </w:rPr>
              <w:t xml:space="preserve">  </w:t>
            </w:r>
          </w:p>
          <w:p w14:paraId="7F84D596" w14:textId="77777777" w:rsidR="001B3696" w:rsidRDefault="001B3696" w:rsidP="001B3696">
            <w:pPr>
              <w:spacing w:after="180" w:line="256" w:lineRule="auto"/>
              <w:rPr>
                <w:rFonts w:ascii="Arial" w:hAnsi="Arial" w:cs="Arial"/>
                <w:lang w:eastAsia="zh-TW"/>
              </w:rPr>
            </w:pPr>
            <w:r>
              <w:rPr>
                <w:rFonts w:ascii="Arial" w:hAnsi="Arial" w:cs="Arial"/>
                <w:lang w:eastAsia="zh-TW"/>
              </w:rPr>
              <w:t>“</w:t>
            </w:r>
          </w:p>
          <w:p w14:paraId="76FC1E05" w14:textId="2602D22E" w:rsidR="001B3696" w:rsidRPr="00A71053" w:rsidRDefault="001B3696" w:rsidP="001B3696">
            <w:pPr>
              <w:spacing w:after="180" w:line="256" w:lineRule="auto"/>
              <w:rPr>
                <w:rFonts w:ascii="Arial" w:hAnsi="Arial" w:cs="Arial"/>
              </w:rPr>
            </w:pPr>
            <w:r>
              <w:rPr>
                <w:rFonts w:ascii="Arial" w:hAnsi="Arial" w:cs="Arial"/>
                <w:lang w:eastAsia="zh-TW"/>
              </w:rPr>
              <w:lastRenderedPageBreak/>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4E3787" w:rsidRPr="00A71053" w14:paraId="783E9E2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ABF92E3" w14:textId="44D5A4C7" w:rsidR="004E3787" w:rsidRPr="00A71053" w:rsidRDefault="0023547B" w:rsidP="004F1309">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7300F4" w14:textId="069C6126" w:rsidR="004E3787" w:rsidRPr="00A71053" w:rsidRDefault="0023547B" w:rsidP="004F1309">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F87F76" w14:textId="5E4CDE80" w:rsidR="0023547B" w:rsidRPr="00A71053" w:rsidRDefault="0023547B" w:rsidP="004F1309">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6F0BFF" w:rsidRPr="00C15761" w14:paraId="0A42749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545C7D6" w14:textId="1CC9C2CA" w:rsidR="006F0BFF" w:rsidRPr="00C15761" w:rsidRDefault="006F0BFF" w:rsidP="006F0BFF">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020DA" w14:textId="034293AE" w:rsidR="006F0BFF" w:rsidRPr="00C15761" w:rsidRDefault="006F0BFF" w:rsidP="006F0BFF">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C9294E" w14:textId="1E6A53B9" w:rsidR="006F0BFF" w:rsidRPr="00C15761" w:rsidRDefault="006F0BFF" w:rsidP="006F0BFF">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6F0BFF" w:rsidRPr="002D2E6F" w14:paraId="4CA8C00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7ED9B6" w14:textId="77777777" w:rsidR="006F0BFF" w:rsidRPr="002D2E6F" w:rsidRDefault="006F0BFF" w:rsidP="006F0BF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72D855" w14:textId="77777777" w:rsidR="006F0BFF" w:rsidRPr="002D2E6F" w:rsidRDefault="006F0BFF" w:rsidP="006F0BF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BE21E15" w14:textId="77777777" w:rsidR="006F0BFF" w:rsidRPr="002D2E6F" w:rsidRDefault="006F0BFF" w:rsidP="006F0BFF">
            <w:pPr>
              <w:spacing w:after="180" w:line="256" w:lineRule="auto"/>
              <w:rPr>
                <w:rFonts w:ascii="Arial" w:hAnsi="Arial" w:cs="Arial"/>
                <w:sz w:val="22"/>
                <w:szCs w:val="22"/>
                <w:lang w:eastAsia="zh-TW"/>
              </w:rPr>
            </w:pPr>
          </w:p>
        </w:tc>
      </w:tr>
      <w:tr w:rsidR="006F0BFF" w:rsidRPr="00A71053" w14:paraId="636654A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0DABEEF" w14:textId="77777777" w:rsidR="006F0BFF" w:rsidRPr="00A71053" w:rsidRDefault="006F0BFF" w:rsidP="006F0BF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DB7EC2" w14:textId="77777777" w:rsidR="006F0BFF" w:rsidRPr="00A71053" w:rsidRDefault="006F0BFF" w:rsidP="006F0BF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9AD191" w14:textId="77777777" w:rsidR="006F0BFF" w:rsidRPr="00A71053" w:rsidRDefault="006F0BFF" w:rsidP="006F0BFF">
            <w:pPr>
              <w:spacing w:after="180" w:line="256" w:lineRule="auto"/>
              <w:rPr>
                <w:rFonts w:ascii="Arial" w:hAnsi="Arial" w:cs="Arial"/>
                <w:lang w:eastAsia="zh-TW"/>
              </w:rPr>
            </w:pPr>
          </w:p>
        </w:tc>
      </w:tr>
    </w:tbl>
    <w:p w14:paraId="67C9A417" w14:textId="77777777" w:rsidR="00A751D5" w:rsidRDefault="00A751D5" w:rsidP="00A751D5">
      <w:pPr>
        <w:pStyle w:val="20"/>
      </w:pPr>
      <w:r>
        <w:t>3.2</w:t>
      </w:r>
      <w:r w:rsidRPr="00A919B5">
        <w:t xml:space="preserve"> </w:t>
      </w:r>
      <w:r>
        <w:t>RLF recovery case</w:t>
      </w:r>
    </w:p>
    <w:p w14:paraId="3DA8ED02" w14:textId="77777777" w:rsidR="00A751D5" w:rsidRPr="00A751D5" w:rsidRDefault="00A751D5" w:rsidP="00A751D5">
      <w:pPr>
        <w:pStyle w:val="a6"/>
        <w:rPr>
          <w:rFonts w:ascii="Arial" w:hAnsi="Arial" w:cs="Arial"/>
          <w:b/>
        </w:rPr>
      </w:pPr>
      <w:bookmarkStart w:id="10" w:name="_Ref85992942"/>
      <w:bookmarkStart w:id="11" w:name="_Ref86053014"/>
      <w:r w:rsidRPr="00A751D5">
        <w:rPr>
          <w:rFonts w:ascii="Arial" w:hAnsi="Arial" w:cs="Arial"/>
          <w:b/>
          <w:u w:val="single"/>
        </w:rPr>
        <w:t xml:space="preserve">Proposal </w:t>
      </w:r>
      <w:r w:rsidRPr="00A751D5">
        <w:rPr>
          <w:rFonts w:ascii="Arial" w:hAnsi="Arial" w:cs="Arial"/>
        </w:rPr>
        <w:fldChar w:fldCharType="begin"/>
      </w:r>
      <w:r w:rsidRPr="00A751D5">
        <w:rPr>
          <w:rFonts w:ascii="Arial" w:hAnsi="Arial" w:cs="Arial"/>
          <w:b/>
          <w:u w:val="single"/>
        </w:rPr>
        <w:instrText xml:space="preserve"> SEQ Proposal \* ARABIC </w:instrText>
      </w:r>
      <w:r w:rsidRPr="00A751D5">
        <w:rPr>
          <w:rFonts w:ascii="Arial" w:hAnsi="Arial" w:cs="Arial"/>
        </w:rPr>
        <w:fldChar w:fldCharType="separate"/>
      </w:r>
      <w:r w:rsidRPr="00A751D5">
        <w:rPr>
          <w:rFonts w:ascii="Arial" w:hAnsi="Arial" w:cs="Arial"/>
          <w:b/>
          <w:noProof/>
          <w:u w:val="single"/>
        </w:rPr>
        <w:t>2</w:t>
      </w:r>
      <w:r w:rsidRPr="00A751D5">
        <w:rPr>
          <w:rFonts w:ascii="Arial" w:hAnsi="Arial" w:cs="Arial"/>
        </w:rPr>
        <w:fldChar w:fldCharType="end"/>
      </w:r>
      <w:bookmarkEnd w:id="10"/>
      <w:r w:rsidRPr="00A751D5">
        <w:rPr>
          <w:rFonts w:ascii="Arial" w:hAnsi="Arial" w:cs="Arial"/>
          <w:b/>
          <w:u w:val="single"/>
        </w:rPr>
        <w:t xml:space="preserve">: </w:t>
      </w:r>
      <w:r w:rsidRPr="00A751D5">
        <w:rPr>
          <w:rFonts w:ascii="Arial" w:hAnsi="Arial" w:cs="Arial"/>
          <w:b/>
        </w:rPr>
        <w:t>RAN2 to discuss When Uu RLF is recovered by relay UE, whether relay UE may send an indication/message to its connected remote UE(s).</w:t>
      </w:r>
      <w:bookmarkEnd w:id="11"/>
    </w:p>
    <w:p w14:paraId="149939B9" w14:textId="77777777" w:rsidR="00A751D5" w:rsidRDefault="00A751D5" w:rsidP="00A751D5">
      <w:pPr>
        <w:pStyle w:val="3"/>
        <w:rPr>
          <w:b/>
        </w:rPr>
      </w:pPr>
      <w:r w:rsidRPr="00A751D5">
        <w:rPr>
          <w:b/>
        </w:rPr>
        <w:t xml:space="preserve">Q2: </w:t>
      </w:r>
      <w:r>
        <w:rPr>
          <w:b/>
        </w:rPr>
        <w:t>Do companies support that, w</w:t>
      </w:r>
      <w:r w:rsidRPr="00A751D5">
        <w:rPr>
          <w:b/>
        </w:rPr>
        <w:t>hen Uu RLF is recovered by relay UE, relay UE may send an indication/messag</w:t>
      </w:r>
      <w:r>
        <w:rPr>
          <w:b/>
        </w:rPr>
        <w:t>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A751D5" w:rsidRPr="00A71053" w14:paraId="67A2EC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5548396F"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ED03F40" w14:textId="77777777" w:rsidR="00A751D5" w:rsidRPr="00A71053" w:rsidRDefault="00A751D5" w:rsidP="00B82D85">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617519E"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ments</w:t>
            </w:r>
          </w:p>
        </w:tc>
      </w:tr>
      <w:tr w:rsidR="00BB1475" w:rsidRPr="00A71053" w14:paraId="6C2BF241"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704FE78A" w14:textId="77777777" w:rsidR="00BB1475" w:rsidRPr="00A71053" w:rsidRDefault="00BB1475" w:rsidP="00BB1475">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2815C"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D9735F"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F8636F" w:rsidRPr="00A71053" w14:paraId="0C9FDD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CF9936F"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99F1DA"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DFFAA8"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rsidR="00FC3062" w:rsidRPr="00A71053" w14:paraId="3987B887"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BF94D0D" w14:textId="53A81993" w:rsidR="00FC3062" w:rsidRPr="00A71053" w:rsidRDefault="00FC3062" w:rsidP="00FC306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0DDE83" w14:textId="72EA0E84" w:rsidR="00FC3062" w:rsidRPr="00A71053" w:rsidRDefault="00FC3062" w:rsidP="00FC3062">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3BD04C" w14:textId="77777777" w:rsidR="00FC3062" w:rsidRDefault="00FC3062" w:rsidP="00FC3062">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6D1E2BEB" w14:textId="49B2AE47" w:rsidR="00FC3062" w:rsidRPr="00A71053" w:rsidRDefault="00FC3062" w:rsidP="00FC3062">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F8636F" w:rsidRPr="00A71053" w14:paraId="4816E72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26BEEB16" w14:textId="18AA31E6" w:rsidR="00F8636F" w:rsidRPr="00A71053" w:rsidRDefault="00847546" w:rsidP="00F8636F">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4D6EE2" w14:textId="121D5184" w:rsidR="00F8636F" w:rsidRPr="00A71053" w:rsidRDefault="00847546" w:rsidP="00F8636F">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A376F2" w14:textId="1277D838" w:rsidR="00F8636F" w:rsidRPr="00A71053" w:rsidRDefault="00847546" w:rsidP="00F8636F">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F8636F" w:rsidRPr="00C15761" w14:paraId="0C3B23C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31AE705A" w14:textId="21E720B1" w:rsidR="00F8636F" w:rsidRPr="006F0BFF" w:rsidRDefault="006F0BFF" w:rsidP="00F8636F">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8F47B" w14:textId="0625F86E" w:rsidR="00F8636F" w:rsidRPr="006F0BFF" w:rsidRDefault="006F0BFF" w:rsidP="00F8636F">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67C69C" w14:textId="46730BF1" w:rsidR="00F8636F" w:rsidRPr="006F0BFF" w:rsidRDefault="006F0BFF" w:rsidP="00F8636F">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T</w:t>
            </w:r>
            <w:r>
              <w:rPr>
                <w:rFonts w:ascii="Arial" w:eastAsiaTheme="minorEastAsia" w:hAnsi="Arial" w:cs="Arial"/>
                <w:lang w:eastAsia="zh-CN"/>
              </w:rPr>
              <w:t>he agreed Uu RLF notification is enough. Not sure about the intention for RLF recovery notification.</w:t>
            </w:r>
          </w:p>
        </w:tc>
      </w:tr>
      <w:tr w:rsidR="00F8636F" w:rsidRPr="002D2E6F" w14:paraId="6238166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53D8E369" w14:textId="77777777" w:rsidR="00F8636F" w:rsidRPr="002D2E6F" w:rsidRDefault="00F8636F" w:rsidP="00F8636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039E" w14:textId="77777777" w:rsidR="00F8636F" w:rsidRPr="002D2E6F" w:rsidRDefault="00F8636F" w:rsidP="00F8636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2CA163" w14:textId="77777777" w:rsidR="00F8636F" w:rsidRPr="002D2E6F" w:rsidRDefault="00F8636F" w:rsidP="00F8636F">
            <w:pPr>
              <w:spacing w:after="180" w:line="256" w:lineRule="auto"/>
              <w:rPr>
                <w:rFonts w:ascii="Arial" w:hAnsi="Arial" w:cs="Arial"/>
                <w:sz w:val="22"/>
                <w:szCs w:val="22"/>
                <w:lang w:eastAsia="zh-TW"/>
              </w:rPr>
            </w:pPr>
          </w:p>
        </w:tc>
      </w:tr>
      <w:tr w:rsidR="00F8636F" w:rsidRPr="00A71053" w14:paraId="3B8D35F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1CC0332E" w14:textId="77777777" w:rsidR="00F8636F" w:rsidRPr="00A71053"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83A50" w14:textId="77777777" w:rsidR="00F8636F" w:rsidRPr="00A71053" w:rsidRDefault="00F8636F" w:rsidP="00F8636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61D74B" w14:textId="77777777" w:rsidR="00F8636F" w:rsidRPr="00A71053" w:rsidRDefault="00F8636F" w:rsidP="00F8636F">
            <w:pPr>
              <w:spacing w:after="180" w:line="256" w:lineRule="auto"/>
              <w:rPr>
                <w:rFonts w:ascii="Arial" w:hAnsi="Arial" w:cs="Arial"/>
                <w:lang w:eastAsia="zh-TW"/>
              </w:rPr>
            </w:pPr>
          </w:p>
        </w:tc>
      </w:tr>
    </w:tbl>
    <w:p w14:paraId="335CC0F1" w14:textId="77777777" w:rsidR="00A751D5" w:rsidRPr="00A751D5" w:rsidRDefault="00A751D5" w:rsidP="00A751D5"/>
    <w:p w14:paraId="0862A077" w14:textId="77777777" w:rsidR="004E3787" w:rsidRDefault="00A751D5" w:rsidP="004E3787">
      <w:pPr>
        <w:pStyle w:val="20"/>
      </w:pPr>
      <w:r>
        <w:t>3.3</w:t>
      </w:r>
      <w:r w:rsidR="004E3787" w:rsidRPr="00A919B5">
        <w:t xml:space="preserve"> </w:t>
      </w:r>
      <w:r w:rsidR="00486CA5">
        <w:t>Other failure case</w:t>
      </w:r>
    </w:p>
    <w:p w14:paraId="4AB2B093" w14:textId="77777777" w:rsidR="00121A2A" w:rsidRPr="00121A2A" w:rsidRDefault="00121A2A" w:rsidP="00121A2A">
      <w:pPr>
        <w:pStyle w:val="a0"/>
        <w:rPr>
          <w:rFonts w:ascii="Arial" w:hAnsi="Arial" w:cs="Arial"/>
          <w:b/>
          <w:bCs/>
          <w:szCs w:val="20"/>
        </w:rPr>
      </w:pPr>
      <w:r w:rsidRPr="00121A2A">
        <w:rPr>
          <w:rFonts w:ascii="Arial" w:hAnsi="Arial" w:cs="Arial"/>
          <w:b/>
          <w:bCs/>
          <w:szCs w:val="20"/>
        </w:rPr>
        <w:fldChar w:fldCharType="begin"/>
      </w:r>
      <w:r w:rsidRPr="00121A2A">
        <w:rPr>
          <w:rFonts w:ascii="Arial" w:hAnsi="Arial" w:cs="Arial"/>
          <w:b/>
          <w:bCs/>
          <w:szCs w:val="20"/>
        </w:rPr>
        <w:instrText xml:space="preserve"> REF _Ref86053015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3</w:t>
      </w:r>
      <w:r w:rsidRPr="00121A2A">
        <w:rPr>
          <w:rFonts w:ascii="Arial" w:hAnsi="Arial" w:cs="Arial"/>
          <w:b/>
          <w:u w:val="single"/>
        </w:rPr>
        <w:t xml:space="preserve">: </w:t>
      </w:r>
      <w:r w:rsidRPr="00121A2A">
        <w:rPr>
          <w:rFonts w:ascii="Arial" w:hAnsi="Arial" w:cs="Arial"/>
          <w:b/>
        </w:rPr>
        <w:t>RAN2 to discuss which of the following case should also be agreed for the relay UE to send an indication/message to its connected remote UE(s) which may trigger relay reselection:</w:t>
      </w:r>
      <w:r w:rsidRPr="00121A2A">
        <w:rPr>
          <w:rFonts w:ascii="Arial" w:hAnsi="Arial" w:cs="Arial"/>
          <w:b/>
          <w:bCs/>
          <w:szCs w:val="20"/>
        </w:rPr>
        <w:fldChar w:fldCharType="end"/>
      </w:r>
    </w:p>
    <w:p w14:paraId="442CCBD9" w14:textId="77777777" w:rsidR="00121A2A" w:rsidRPr="00121A2A" w:rsidRDefault="00121A2A" w:rsidP="00121A2A">
      <w:pPr>
        <w:rPr>
          <w:rFonts w:ascii="Arial" w:eastAsiaTheme="minorEastAsia" w:hAnsi="Arial" w:cs="Arial"/>
          <w:b/>
          <w:szCs w:val="20"/>
        </w:rPr>
      </w:pPr>
      <w:bookmarkStart w:id="12" w:name="OLE_LINK1"/>
      <w:bookmarkStart w:id="13" w:name="OLE_LINK2"/>
      <w:r>
        <w:rPr>
          <w:rFonts w:ascii="Arial" w:eastAsiaTheme="minorEastAsia" w:hAnsi="Arial" w:cs="Arial"/>
          <w:b/>
          <w:szCs w:val="20"/>
        </w:rPr>
        <w:t xml:space="preserve">Case-1: </w:t>
      </w:r>
      <w:r w:rsidRPr="00121A2A">
        <w:rPr>
          <w:rFonts w:ascii="Arial" w:eastAsiaTheme="minorEastAsia" w:hAnsi="Arial" w:cs="Arial"/>
          <w:b/>
          <w:szCs w:val="20"/>
        </w:rPr>
        <w:t>Uu Recovery failure</w:t>
      </w:r>
    </w:p>
    <w:p w14:paraId="05951283"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2: </w:t>
      </w:r>
      <w:r w:rsidRPr="00121A2A">
        <w:rPr>
          <w:rFonts w:ascii="Arial" w:eastAsiaTheme="minorEastAsia" w:hAnsi="Arial" w:cs="Arial"/>
          <w:b/>
          <w:szCs w:val="20"/>
        </w:rPr>
        <w:t>HO failure</w:t>
      </w:r>
    </w:p>
    <w:p w14:paraId="42F3D46D"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3: </w:t>
      </w:r>
      <w:r w:rsidRPr="00121A2A">
        <w:rPr>
          <w:rFonts w:ascii="Arial" w:eastAsiaTheme="minorEastAsia" w:hAnsi="Arial" w:cs="Arial"/>
          <w:b/>
          <w:szCs w:val="20"/>
        </w:rPr>
        <w:t>Uu RRC reconfiguration failure</w:t>
      </w:r>
    </w:p>
    <w:bookmarkEnd w:id="12"/>
    <w:bookmarkEnd w:id="13"/>
    <w:p w14:paraId="1F293337" w14:textId="77777777" w:rsidR="00121A2A" w:rsidRPr="00121A2A" w:rsidRDefault="00121A2A" w:rsidP="00121A2A">
      <w:pPr>
        <w:pStyle w:val="3"/>
        <w:rPr>
          <w:b/>
        </w:rPr>
      </w:pPr>
      <w:r w:rsidRPr="00121A2A">
        <w:rPr>
          <w:b/>
        </w:rPr>
        <w:t>Q</w:t>
      </w:r>
      <w:r w:rsidR="00A751D5">
        <w:rPr>
          <w:b/>
        </w:rPr>
        <w:t>3</w:t>
      </w:r>
      <w:r w:rsidRPr="00121A2A">
        <w:rPr>
          <w:b/>
        </w:rPr>
        <w:t>: Which</w:t>
      </w:r>
      <w:r>
        <w:rPr>
          <w:b/>
        </w:rPr>
        <w:t xml:space="preserve"> case(s)</w:t>
      </w:r>
      <w:r w:rsidRPr="00121A2A">
        <w:rPr>
          <w:b/>
        </w:rPr>
        <w:t xml:space="preserve"> do companies prefer</w:t>
      </w:r>
      <w:r>
        <w:rPr>
          <w:b/>
        </w:rPr>
        <w:t xml:space="preserve"> to support</w:t>
      </w:r>
      <w:r w:rsidRPr="00121A2A">
        <w:rPr>
          <w:b/>
        </w:rPr>
        <w: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121A2A" w:rsidRPr="00A71053" w14:paraId="36C6D71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0A9E81C0"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DE46223" w14:textId="77777777" w:rsidR="00121A2A" w:rsidRPr="00A71053" w:rsidRDefault="00121A2A" w:rsidP="004F1309">
            <w:pPr>
              <w:spacing w:after="180" w:line="256" w:lineRule="auto"/>
              <w:rPr>
                <w:rFonts w:ascii="Arial" w:hAnsi="Arial" w:cs="Arial"/>
                <w:lang w:val="en-GB"/>
              </w:rPr>
            </w:pPr>
            <w:r>
              <w:rPr>
                <w:rFonts w:ascii="Arial" w:hAnsi="Arial" w:cs="Arial"/>
                <w:lang w:val="en-GB"/>
              </w:rPr>
              <w:t>Case</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3D95CC2E"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79D4C3D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536EAD9"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DC379D"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E3F06"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We see the need for Relay UE to notify</w:t>
            </w:r>
            <w:r w:rsidRPr="00A31B77">
              <w:rPr>
                <w:rFonts w:ascii="Arial" w:hAnsi="Arial" w:cs="Arial"/>
                <w:lang w:val="en-GB" w:eastAsia="zh-TW"/>
              </w:rPr>
              <w:t xml:space="preserve"> the Handover failure to its connected remote UE(s)</w:t>
            </w:r>
            <w:r>
              <w:rPr>
                <w:rFonts w:ascii="Arial" w:hAnsi="Arial" w:cs="Arial"/>
                <w:lang w:val="en-GB" w:eastAsia="zh-TW"/>
              </w:rPr>
              <w:t xml:space="preserve">, since this is a typical case to trigger RRC reestablishment for Relay UE. For case-1/3, it is not clear to us. </w:t>
            </w:r>
          </w:p>
        </w:tc>
      </w:tr>
      <w:tr w:rsidR="00A31B77" w:rsidRPr="00A71053" w14:paraId="1C71179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269CFD7"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5768E9"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608B96"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56D7C445"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2E916F8C" w14:textId="77777777" w:rsidR="00A31B77" w:rsidRPr="00A71053" w:rsidRDefault="00F8636F" w:rsidP="00F8636F">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B42EBE" w:rsidRPr="00A71053" w14:paraId="6679DC8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9A2CB81" w14:textId="157E3008" w:rsidR="00B42EBE" w:rsidRPr="00A71053" w:rsidRDefault="00B42EBE" w:rsidP="00B42EBE">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65F0ED" w14:textId="25054D51" w:rsidR="00B42EBE" w:rsidRPr="00A71053" w:rsidRDefault="00B42EBE" w:rsidP="00B42EBE">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773EEEC" w14:textId="77777777" w:rsidR="00B42EBE" w:rsidRDefault="00B42EBE" w:rsidP="00B42EBE">
            <w:pPr>
              <w:pStyle w:val="af4"/>
              <w:numPr>
                <w:ilvl w:val="0"/>
                <w:numId w:val="37"/>
              </w:numPr>
              <w:spacing w:after="180" w:line="256" w:lineRule="auto"/>
              <w:ind w:firstLineChars="0"/>
              <w:rPr>
                <w:rFonts w:ascii="Arial" w:hAnsi="Arial" w:cs="Arial"/>
                <w:lang w:eastAsia="zh-TW"/>
              </w:rPr>
            </w:pPr>
            <w:r w:rsidRPr="00E43831">
              <w:rPr>
                <w:rFonts w:ascii="Arial" w:hAnsi="Arial" w:cs="Arial"/>
                <w:lang w:eastAsia="zh-TW"/>
              </w:rPr>
              <w:t>For Case-1</w:t>
            </w:r>
            <w:r>
              <w:rPr>
                <w:rFonts w:ascii="Arial" w:hAnsi="Arial" w:cs="Arial"/>
                <w:lang w:eastAsia="zh-TW"/>
              </w:rPr>
              <w:t xml:space="preserve">, we have agreed notification of Uu RLF. Then, </w:t>
            </w:r>
            <w:r w:rsidRPr="00A3387A">
              <w:rPr>
                <w:rFonts w:ascii="Arial" w:hAnsi="Arial" w:cs="Arial"/>
                <w:lang w:eastAsia="zh-TW"/>
              </w:rPr>
              <w:t xml:space="preserve">if relay UE would like remote UE to temporarily keep the unicast PC5 </w:t>
            </w:r>
            <w:r>
              <w:rPr>
                <w:rFonts w:ascii="Arial" w:hAnsi="Arial" w:cs="Arial"/>
                <w:lang w:eastAsia="zh-TW"/>
              </w:rPr>
              <w:t xml:space="preserve">due to </w:t>
            </w:r>
            <w:r w:rsidRPr="00A3387A">
              <w:rPr>
                <w:rFonts w:ascii="Arial" w:hAnsi="Arial" w:cs="Arial"/>
                <w:lang w:eastAsia="zh-TW"/>
              </w:rPr>
              <w:t>wait</w:t>
            </w:r>
            <w:r>
              <w:rPr>
                <w:rFonts w:ascii="Arial" w:hAnsi="Arial" w:cs="Arial"/>
                <w:lang w:eastAsia="zh-TW"/>
              </w:rPr>
              <w:t>ing</w:t>
            </w:r>
            <w:r w:rsidRPr="00A3387A">
              <w:rPr>
                <w:rFonts w:ascii="Arial" w:hAnsi="Arial" w:cs="Arial"/>
                <w:lang w:eastAsia="zh-TW"/>
              </w:rPr>
              <w:t xml:space="preserve"> outcome of RLF recovery, it can hold the transmission of PC5-S/other notification message to remote UE</w:t>
            </w:r>
            <w:r>
              <w:rPr>
                <w:rFonts w:ascii="Arial" w:hAnsi="Arial" w:cs="Arial"/>
                <w:lang w:eastAsia="zh-TW"/>
              </w:rPr>
              <w:t xml:space="preserve"> </w:t>
            </w:r>
            <w:r w:rsidRPr="00A3387A">
              <w:rPr>
                <w:rFonts w:ascii="Arial" w:hAnsi="Arial" w:cs="Arial"/>
                <w:lang w:eastAsia="zh-TW"/>
              </w:rPr>
              <w:t>until RLF recovery failure.</w:t>
            </w:r>
            <w:r>
              <w:rPr>
                <w:rFonts w:ascii="Arial" w:hAnsi="Arial" w:cs="Arial"/>
                <w:lang w:eastAsia="zh-TW"/>
              </w:rPr>
              <w:t xml:space="preserve"> We don’t think an explicit indication is required.</w:t>
            </w:r>
          </w:p>
          <w:p w14:paraId="608759BC" w14:textId="77777777" w:rsidR="00FD0C25" w:rsidRDefault="00B42EBE" w:rsidP="00B42EBE">
            <w:pPr>
              <w:pStyle w:val="af4"/>
              <w:numPr>
                <w:ilvl w:val="0"/>
                <w:numId w:val="3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Then, </w:t>
            </w:r>
            <w:r w:rsidRPr="00A3387A">
              <w:rPr>
                <w:rFonts w:ascii="Arial" w:hAnsi="Arial" w:cs="Arial"/>
                <w:lang w:eastAsia="zh-TW"/>
              </w:rPr>
              <w:t>if relay UE</w:t>
            </w:r>
            <w:r>
              <w:rPr>
                <w:rFonts w:ascii="Arial" w:hAnsi="Arial" w:cs="Arial"/>
                <w:lang w:eastAsia="zh-TW"/>
              </w:rPr>
              <w:t xml:space="preserve"> knows remote UE can work after HO</w:t>
            </w:r>
            <w:r w:rsidRPr="00A3387A">
              <w:rPr>
                <w:rFonts w:ascii="Arial" w:hAnsi="Arial" w:cs="Arial"/>
                <w:lang w:eastAsia="zh-TW"/>
              </w:rPr>
              <w:t>, it can hold the transmission of PC5-S/other notification message to remote UE</w:t>
            </w:r>
            <w:r>
              <w:rPr>
                <w:rFonts w:ascii="Arial" w:hAnsi="Arial" w:cs="Arial"/>
                <w:lang w:eastAsia="zh-TW"/>
              </w:rPr>
              <w:t xml:space="preserve"> </w:t>
            </w:r>
            <w:r w:rsidRPr="00A3387A">
              <w:rPr>
                <w:rFonts w:ascii="Arial" w:hAnsi="Arial" w:cs="Arial"/>
                <w:lang w:eastAsia="zh-TW"/>
              </w:rPr>
              <w:t xml:space="preserve">until </w:t>
            </w:r>
            <w:r>
              <w:rPr>
                <w:rFonts w:ascii="Arial" w:hAnsi="Arial" w:cs="Arial"/>
                <w:lang w:eastAsia="zh-TW"/>
              </w:rPr>
              <w:t>HO</w:t>
            </w:r>
            <w:r w:rsidRPr="00A3387A">
              <w:rPr>
                <w:rFonts w:ascii="Arial" w:hAnsi="Arial" w:cs="Arial"/>
                <w:lang w:eastAsia="zh-TW"/>
              </w:rPr>
              <w:t xml:space="preserve"> failure.</w:t>
            </w:r>
            <w:r>
              <w:rPr>
                <w:rFonts w:ascii="Arial" w:hAnsi="Arial" w:cs="Arial"/>
                <w:lang w:eastAsia="zh-TW"/>
              </w:rPr>
              <w:t xml:space="preserve"> We don’t think an explicit indication is required.</w:t>
            </w:r>
          </w:p>
          <w:p w14:paraId="22D87E81" w14:textId="13B56E83" w:rsidR="00B42EBE" w:rsidRPr="00FD0C25" w:rsidRDefault="00B42EBE" w:rsidP="00B42EBE">
            <w:pPr>
              <w:pStyle w:val="af4"/>
              <w:numPr>
                <w:ilvl w:val="0"/>
                <w:numId w:val="37"/>
              </w:numPr>
              <w:spacing w:after="180" w:line="256" w:lineRule="auto"/>
              <w:ind w:firstLineChars="0"/>
              <w:rPr>
                <w:rFonts w:ascii="Arial" w:hAnsi="Arial" w:cs="Arial"/>
                <w:lang w:eastAsia="zh-TW"/>
              </w:rPr>
            </w:pPr>
            <w:r w:rsidRPr="00FD0C25">
              <w:rPr>
                <w:rFonts w:ascii="Arial" w:hAnsi="Arial" w:cs="Arial"/>
                <w:lang w:eastAsia="zh-TW"/>
              </w:rPr>
              <w:t xml:space="preserve">For Case-3, Uu RRC reconfiguration failure is a rare case. It usually only happens in first release due to </w:t>
            </w:r>
            <w:r w:rsidRPr="00FD0C25">
              <w:rPr>
                <w:rFonts w:ascii="Arial" w:hAnsi="Arial" w:cs="Arial"/>
                <w:lang w:eastAsia="zh-TW"/>
              </w:rPr>
              <w:lastRenderedPageBreak/>
              <w:t>unmature deployment.</w:t>
            </w:r>
            <w:r w:rsidR="00C74FB1">
              <w:rPr>
                <w:rFonts w:ascii="Arial" w:hAnsi="Arial" w:cs="Arial"/>
                <w:lang w:eastAsia="zh-TW"/>
              </w:rPr>
              <w:t xml:space="preserve"> </w:t>
            </w:r>
            <w:r w:rsidRPr="00FD0C25">
              <w:rPr>
                <w:rFonts w:ascii="Arial" w:hAnsi="Arial" w:cs="Arial"/>
                <w:lang w:eastAsia="zh-TW"/>
              </w:rPr>
              <w:t xml:space="preserve">We tend to not over-optimization.  </w:t>
            </w:r>
          </w:p>
        </w:tc>
      </w:tr>
      <w:tr w:rsidR="00A31B77" w:rsidRPr="00A71053" w14:paraId="4EEF853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C0CF8D5" w14:textId="2B8D5A85" w:rsidR="00A31B77" w:rsidRPr="00A71053" w:rsidRDefault="004C3332" w:rsidP="00A31B77">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2F784" w14:textId="2F47B28D" w:rsidR="00A31B77" w:rsidRPr="00A71053" w:rsidRDefault="004C3332" w:rsidP="00A31B77">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E808A1" w14:textId="77777777" w:rsidR="00A31B77" w:rsidRDefault="004C3332" w:rsidP="00A31B77">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3004F639" w14:textId="77777777" w:rsidR="004C3332" w:rsidRDefault="004C3332" w:rsidP="004C3332">
            <w:pPr>
              <w:pStyle w:val="af4"/>
              <w:numPr>
                <w:ilvl w:val="0"/>
                <w:numId w:val="40"/>
              </w:numPr>
              <w:spacing w:after="180" w:line="256" w:lineRule="auto"/>
              <w:ind w:firstLineChars="0"/>
              <w:rPr>
                <w:rFonts w:ascii="Arial" w:hAnsi="Arial" w:cs="Arial"/>
              </w:rPr>
            </w:pPr>
            <w:r>
              <w:rPr>
                <w:rFonts w:ascii="Arial" w:hAnsi="Arial" w:cs="Arial"/>
              </w:rPr>
              <w:t>Trigger of RLF</w:t>
            </w:r>
          </w:p>
          <w:p w14:paraId="1EE90F3A" w14:textId="77777777" w:rsidR="004C3332" w:rsidRDefault="004C3332" w:rsidP="004C3332">
            <w:pPr>
              <w:pStyle w:val="af4"/>
              <w:numPr>
                <w:ilvl w:val="0"/>
                <w:numId w:val="40"/>
              </w:numPr>
              <w:spacing w:after="180" w:line="256" w:lineRule="auto"/>
              <w:ind w:firstLineChars="0"/>
              <w:rPr>
                <w:rFonts w:ascii="Arial" w:hAnsi="Arial" w:cs="Arial"/>
              </w:rPr>
            </w:pPr>
            <w:r>
              <w:rPr>
                <w:rFonts w:ascii="Arial" w:hAnsi="Arial" w:cs="Arial"/>
              </w:rPr>
              <w:t>Trigger of HO</w:t>
            </w:r>
          </w:p>
          <w:p w14:paraId="14CE71C6" w14:textId="15FC12EA" w:rsidR="004C3332" w:rsidRPr="004C3332" w:rsidRDefault="004C3332" w:rsidP="004C3332">
            <w:pPr>
              <w:spacing w:after="180" w:line="256" w:lineRule="auto"/>
              <w:rPr>
                <w:rFonts w:ascii="Arial" w:hAnsi="Arial" w:cs="Arial"/>
              </w:rPr>
            </w:pPr>
          </w:p>
        </w:tc>
      </w:tr>
      <w:tr w:rsidR="00A31B77" w:rsidRPr="00C15761" w14:paraId="79601EB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5D618A5" w14:textId="2BF978C4" w:rsidR="00A31B77" w:rsidRPr="006F0BFF" w:rsidRDefault="006F0BFF" w:rsidP="00A31B77">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7C5C58" w14:textId="7835FCFA" w:rsidR="00A31B77" w:rsidRPr="00C15761" w:rsidRDefault="006F0BFF" w:rsidP="00A31B77">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EF4CBF" w14:textId="0C218103" w:rsidR="00A31B77" w:rsidRPr="00C15761" w:rsidRDefault="006F0BFF" w:rsidP="006F0BFF">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t>
            </w:r>
            <w:r>
              <w:rPr>
                <w:rFonts w:ascii="Arial" w:eastAsiaTheme="minorEastAsia" w:hAnsi="Arial" w:cs="Arial"/>
                <w:lang w:eastAsia="zh-CN"/>
              </w:rPr>
              <w:t xml:space="preserve">which are </w:t>
            </w:r>
            <w:r>
              <w:rPr>
                <w:rFonts w:ascii="Arial" w:eastAsiaTheme="minorEastAsia" w:hAnsi="Arial" w:cs="Arial"/>
                <w:lang w:eastAsia="zh-CN"/>
              </w:rPr>
              <w:t xml:space="preserve">within the Uu failure scope. We think remote UEs in idle/inactive state </w:t>
            </w:r>
            <w:r>
              <w:rPr>
                <w:rFonts w:ascii="Arial" w:eastAsiaTheme="minorEastAsia" w:hAnsi="Arial" w:cs="Arial"/>
                <w:lang w:eastAsia="zh-CN"/>
              </w:rPr>
              <w:t>should be aware of the Uu link quality of the relay UE. And the notification of these two case may be necessary.</w:t>
            </w:r>
          </w:p>
        </w:tc>
      </w:tr>
      <w:tr w:rsidR="00A31B77" w:rsidRPr="002D2E6F" w14:paraId="533CBB1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7883377" w14:textId="77777777" w:rsidR="00A31B77" w:rsidRPr="002D2E6F" w:rsidRDefault="00A31B77" w:rsidP="00A31B77">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2B5158" w14:textId="77777777" w:rsidR="00A31B77" w:rsidRPr="002D2E6F" w:rsidRDefault="00A31B77" w:rsidP="00A31B77">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DC7335" w14:textId="77777777" w:rsidR="00A31B77" w:rsidRPr="002D2E6F" w:rsidRDefault="00A31B77" w:rsidP="00A31B77">
            <w:pPr>
              <w:spacing w:after="180" w:line="256" w:lineRule="auto"/>
              <w:rPr>
                <w:rFonts w:ascii="Arial" w:hAnsi="Arial" w:cs="Arial"/>
                <w:sz w:val="22"/>
                <w:szCs w:val="22"/>
                <w:lang w:eastAsia="zh-TW"/>
              </w:rPr>
            </w:pPr>
          </w:p>
        </w:tc>
      </w:tr>
      <w:tr w:rsidR="00A31B77" w:rsidRPr="00A71053" w14:paraId="32D40B8A"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BE1CDCC" w14:textId="77777777" w:rsidR="00A31B77" w:rsidRPr="00A71053" w:rsidRDefault="00A31B77" w:rsidP="00A31B77">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A0FBA8" w14:textId="77777777" w:rsidR="00A31B77" w:rsidRPr="00A71053" w:rsidRDefault="00A31B77" w:rsidP="00A31B77">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E308C4" w14:textId="77777777" w:rsidR="00A31B77" w:rsidRPr="00A71053" w:rsidRDefault="00A31B77" w:rsidP="00A31B77">
            <w:pPr>
              <w:spacing w:after="180" w:line="256" w:lineRule="auto"/>
              <w:rPr>
                <w:rFonts w:ascii="Arial" w:hAnsi="Arial" w:cs="Arial"/>
                <w:lang w:eastAsia="zh-TW"/>
              </w:rPr>
            </w:pPr>
          </w:p>
        </w:tc>
      </w:tr>
    </w:tbl>
    <w:p w14:paraId="0BCB8541" w14:textId="77777777" w:rsidR="004E3787" w:rsidRDefault="00A751D5" w:rsidP="004E3787">
      <w:pPr>
        <w:pStyle w:val="20"/>
      </w:pPr>
      <w:r>
        <w:t>3.4</w:t>
      </w:r>
      <w:r w:rsidR="004E3787" w:rsidRPr="00A919B5">
        <w:t xml:space="preserve"> </w:t>
      </w:r>
      <w:r w:rsidR="00486CA5">
        <w:t>Cause value</w:t>
      </w:r>
    </w:p>
    <w:p w14:paraId="19C3B31B" w14:textId="77777777" w:rsidR="00121A2A" w:rsidRPr="00121A2A" w:rsidRDefault="00121A2A" w:rsidP="00121A2A">
      <w:pPr>
        <w:pStyle w:val="a0"/>
        <w:rPr>
          <w:rFonts w:ascii="Arial" w:hAnsi="Arial" w:cs="Arial"/>
          <w:b/>
          <w:bCs/>
          <w:szCs w:val="20"/>
        </w:rPr>
      </w:pPr>
      <w:r w:rsidRPr="00121A2A">
        <w:rPr>
          <w:rFonts w:ascii="Arial" w:hAnsi="Arial" w:cs="Arial"/>
          <w:b/>
          <w:bCs/>
          <w:szCs w:val="20"/>
        </w:rPr>
        <w:t>[Cross WG]</w:t>
      </w:r>
      <w:r w:rsidRPr="00121A2A">
        <w:rPr>
          <w:rFonts w:ascii="Arial" w:hAnsi="Arial" w:cs="Arial"/>
          <w:b/>
          <w:bCs/>
          <w:szCs w:val="20"/>
        </w:rPr>
        <w:fldChar w:fldCharType="begin"/>
      </w:r>
      <w:r w:rsidRPr="00121A2A">
        <w:rPr>
          <w:rFonts w:ascii="Arial" w:hAnsi="Arial" w:cs="Arial"/>
          <w:b/>
          <w:bCs/>
          <w:szCs w:val="20"/>
        </w:rPr>
        <w:instrText xml:space="preserve"> REF _Ref86053016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4</w:t>
      </w:r>
      <w:r w:rsidRPr="00121A2A">
        <w:rPr>
          <w:rFonts w:ascii="Arial" w:hAnsi="Arial" w:cs="Arial"/>
          <w:b/>
          <w:u w:val="single"/>
        </w:rPr>
        <w:t>:</w:t>
      </w:r>
      <w:r w:rsidRPr="00121A2A">
        <w:rPr>
          <w:rFonts w:ascii="Arial" w:hAnsi="Arial" w:cs="Arial"/>
          <w:b/>
        </w:rPr>
        <w:t xml:space="preserve"> RAN2 to discuss whether different cause value is needed in PC5-S message for HO, RLF and other cases(if agreed in Proposal </w:t>
      </w:r>
      <w:r w:rsidRPr="00121A2A">
        <w:rPr>
          <w:rFonts w:ascii="Arial" w:hAnsi="Arial" w:cs="Arial"/>
          <w:b/>
          <w:noProof/>
        </w:rPr>
        <w:t>1,</w:t>
      </w:r>
      <w:r w:rsidRPr="00121A2A">
        <w:rPr>
          <w:rFonts w:ascii="Arial" w:hAnsi="Arial" w:cs="Arial"/>
          <w:b/>
        </w:rPr>
        <w:t xml:space="preserve"> </w:t>
      </w:r>
      <w:r w:rsidR="0061149E">
        <w:rPr>
          <w:rFonts w:ascii="Arial" w:hAnsi="Arial" w:cs="Arial"/>
          <w:b/>
        </w:rPr>
        <w:t xml:space="preserve">Proposal 2 </w:t>
      </w:r>
      <w:r w:rsidRPr="00121A2A">
        <w:rPr>
          <w:rFonts w:ascii="Arial" w:hAnsi="Arial" w:cs="Arial"/>
          <w:b/>
          <w:noProof/>
        </w:rPr>
        <w:t>and</w:t>
      </w:r>
      <w:r w:rsidRPr="00121A2A">
        <w:rPr>
          <w:rFonts w:ascii="Arial" w:hAnsi="Arial" w:cs="Arial"/>
          <w:b/>
        </w:rPr>
        <w:t xml:space="preserve"> Proposal </w:t>
      </w:r>
      <w:r w:rsidRPr="00121A2A">
        <w:rPr>
          <w:rFonts w:ascii="Arial" w:hAnsi="Arial" w:cs="Arial"/>
          <w:b/>
          <w:noProof/>
        </w:rPr>
        <w:t>3</w:t>
      </w:r>
      <w:r w:rsidRPr="00121A2A">
        <w:rPr>
          <w:rFonts w:ascii="Arial" w:hAnsi="Arial" w:cs="Arial"/>
          <w:b/>
        </w:rPr>
        <w:t>).</w:t>
      </w:r>
      <w:r w:rsidRPr="00121A2A">
        <w:rPr>
          <w:rFonts w:ascii="Arial" w:hAnsi="Arial" w:cs="Arial"/>
          <w:b/>
          <w:bCs/>
          <w:szCs w:val="20"/>
        </w:rPr>
        <w:fldChar w:fldCharType="end"/>
      </w:r>
    </w:p>
    <w:p w14:paraId="03BAD7E6" w14:textId="77777777" w:rsidR="00121A2A" w:rsidRPr="00121A2A" w:rsidRDefault="00121A2A" w:rsidP="00121A2A">
      <w:pPr>
        <w:pStyle w:val="af4"/>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1: Yes</w:t>
      </w:r>
    </w:p>
    <w:p w14:paraId="31F931CD" w14:textId="77777777" w:rsidR="00121A2A" w:rsidRPr="00121A2A" w:rsidRDefault="00121A2A" w:rsidP="00121A2A">
      <w:pPr>
        <w:pStyle w:val="af4"/>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2: No</w:t>
      </w:r>
    </w:p>
    <w:p w14:paraId="3FF8557F" w14:textId="77777777" w:rsidR="00121A2A" w:rsidRPr="00121A2A" w:rsidRDefault="00121A2A" w:rsidP="00121A2A">
      <w:pPr>
        <w:pStyle w:val="af4"/>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3: Up to CT1</w:t>
      </w:r>
    </w:p>
    <w:p w14:paraId="34F4C2AD" w14:textId="77777777" w:rsidR="00121A2A" w:rsidRPr="00121A2A" w:rsidRDefault="00121A2A" w:rsidP="00121A2A">
      <w:pPr>
        <w:pStyle w:val="3"/>
        <w:rPr>
          <w:b/>
        </w:rPr>
      </w:pPr>
      <w:r w:rsidRPr="00121A2A">
        <w:rPr>
          <w:b/>
        </w:rPr>
        <w:t>Q</w:t>
      </w:r>
      <w:r w:rsidR="00A751D5">
        <w:rPr>
          <w:b/>
        </w:rPr>
        <w:t>4</w:t>
      </w:r>
      <w:r w:rsidRPr="00121A2A">
        <w:rPr>
          <w:b/>
        </w:rPr>
        <w:t>: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7027A3" w:rsidRPr="00A71053" w14:paraId="0856B55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CDD4303"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F608D9A" w14:textId="77777777" w:rsidR="007027A3" w:rsidRPr="00A71053" w:rsidRDefault="00486CA5" w:rsidP="004F1309">
            <w:pPr>
              <w:spacing w:after="180" w:line="256" w:lineRule="auto"/>
              <w:rPr>
                <w:rFonts w:ascii="Arial" w:hAnsi="Arial" w:cs="Arial"/>
                <w:lang w:val="en-GB"/>
              </w:rPr>
            </w:pPr>
            <w:r>
              <w:rPr>
                <w:rFonts w:ascii="Arial" w:hAnsi="Arial" w:cs="Arial"/>
                <w:lang w:val="en-GB"/>
              </w:rPr>
              <w:t>Option</w:t>
            </w:r>
            <w:r w:rsidR="007027A3"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762519AB"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1C8D6A6E"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17702E7"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B711E9"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37081E" w14:textId="77777777" w:rsidR="00A31B77" w:rsidRDefault="00A31B77" w:rsidP="00A31B77">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713F1820"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F8636F" w:rsidRPr="00A71053" w14:paraId="554046E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838D09B"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A7B190" w14:textId="77777777" w:rsidR="00F8636F" w:rsidRPr="00A71053" w:rsidRDefault="00F8636F" w:rsidP="00F8636F">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53A07A"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8C29E9" w:rsidRPr="00A71053" w14:paraId="679DD1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DEC086C" w14:textId="53F2087F" w:rsidR="008C29E9" w:rsidRPr="00A71053" w:rsidRDefault="008C29E9" w:rsidP="008C29E9">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3CD2BF" w14:textId="77777777" w:rsidR="008C29E9" w:rsidRDefault="008C29E9" w:rsidP="008C29E9">
            <w:pPr>
              <w:spacing w:after="180" w:line="256" w:lineRule="auto"/>
              <w:rPr>
                <w:rFonts w:ascii="Arial" w:hAnsi="Arial" w:cs="Arial"/>
                <w:lang w:eastAsia="zh-TW"/>
              </w:rPr>
            </w:pPr>
            <w:r>
              <w:rPr>
                <w:rFonts w:ascii="Arial" w:hAnsi="Arial" w:cs="Arial"/>
                <w:lang w:eastAsia="zh-TW"/>
              </w:rPr>
              <w:t>Option-1 or Option-3</w:t>
            </w:r>
          </w:p>
          <w:p w14:paraId="030BD32E" w14:textId="436D9E5C" w:rsidR="008C29E9" w:rsidRPr="00A71053" w:rsidRDefault="008C29E9" w:rsidP="008C29E9">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716AD8" w14:textId="77777777" w:rsidR="004B7311" w:rsidRDefault="008C29E9" w:rsidP="008C29E9">
            <w:pPr>
              <w:spacing w:after="180" w:line="256" w:lineRule="auto"/>
              <w:rPr>
                <w:rFonts w:ascii="Arial" w:hAnsi="Arial" w:cs="Arial"/>
                <w:lang w:eastAsia="zh-TW"/>
              </w:rPr>
            </w:pPr>
            <w:r>
              <w:rPr>
                <w:rFonts w:ascii="Arial" w:hAnsi="Arial" w:cs="Arial"/>
                <w:lang w:eastAsia="zh-TW"/>
              </w:rPr>
              <w:t xml:space="preserve">Our </w:t>
            </w:r>
            <w:r w:rsidRPr="002B6615">
              <w:rPr>
                <w:rFonts w:ascii="Arial" w:hAnsi="Arial" w:cs="Arial"/>
                <w:lang w:eastAsia="zh-TW"/>
              </w:rPr>
              <w:t>first preference is the agreed PC5-S message can include cause value of RLF or HO</w:t>
            </w:r>
            <w:r>
              <w:rPr>
                <w:rFonts w:ascii="Arial" w:hAnsi="Arial" w:cs="Arial"/>
                <w:lang w:eastAsia="zh-TW"/>
              </w:rPr>
              <w:t>.</w:t>
            </w:r>
            <w:r w:rsidRPr="002B6615">
              <w:rPr>
                <w:rFonts w:ascii="Arial" w:hAnsi="Arial" w:cs="Arial"/>
                <w:lang w:eastAsia="zh-TW"/>
              </w:rPr>
              <w:t xml:space="preserve"> However, considering it involved SA2 and CT1 efforts, we questioned whether RAN2 can introduce cause value in PC5-S message in the remaining 2 meetings.</w:t>
            </w:r>
            <w:r>
              <w:rPr>
                <w:rFonts w:ascii="Arial" w:hAnsi="Arial" w:cs="Arial"/>
                <w:lang w:eastAsia="zh-TW"/>
              </w:rPr>
              <w:t xml:space="preserve"> And we think it is important for remote UE to know the cause value. Otherwise, how remote UE can decide whether to keep or release serving PC5 link? </w:t>
            </w:r>
          </w:p>
          <w:p w14:paraId="5F61195E" w14:textId="18D6185D" w:rsidR="008C29E9" w:rsidRDefault="008C29E9" w:rsidP="008C29E9">
            <w:pPr>
              <w:spacing w:after="180" w:line="256" w:lineRule="auto"/>
              <w:rPr>
                <w:rFonts w:ascii="Arial" w:hAnsi="Arial" w:cs="Arial"/>
                <w:lang w:eastAsia="zh-TW"/>
              </w:rPr>
            </w:pPr>
            <w:r>
              <w:rPr>
                <w:rFonts w:ascii="Arial" w:hAnsi="Arial" w:cs="Arial"/>
                <w:lang w:eastAsia="zh-TW"/>
              </w:rPr>
              <w:t>Thus, we can also accept below option:</w:t>
            </w:r>
          </w:p>
          <w:p w14:paraId="2B172535" w14:textId="1A7F5DF7" w:rsidR="008C29E9" w:rsidRDefault="00396497" w:rsidP="008C29E9">
            <w:pPr>
              <w:pStyle w:val="af4"/>
              <w:numPr>
                <w:ilvl w:val="0"/>
                <w:numId w:val="38"/>
              </w:numPr>
              <w:spacing w:after="180" w:line="256" w:lineRule="auto"/>
              <w:ind w:firstLineChars="0"/>
              <w:rPr>
                <w:rFonts w:ascii="Arial" w:hAnsi="Arial" w:cs="Arial"/>
                <w:lang w:eastAsia="zh-TW"/>
              </w:rPr>
            </w:pPr>
            <w:r>
              <w:rPr>
                <w:rFonts w:ascii="Arial" w:hAnsi="Arial" w:cs="Arial"/>
                <w:lang w:eastAsia="zh-TW"/>
              </w:rPr>
              <w:t>Besides the agreed PC-S signaling, also i</w:t>
            </w:r>
            <w:r w:rsidR="008C29E9">
              <w:rPr>
                <w:rFonts w:ascii="Arial" w:hAnsi="Arial" w:cs="Arial"/>
                <w:lang w:eastAsia="zh-TW"/>
              </w:rPr>
              <w:t>ntroduce</w:t>
            </w:r>
            <w:r w:rsidR="008C29E9" w:rsidRPr="00527E4A">
              <w:rPr>
                <w:rFonts w:ascii="Arial" w:hAnsi="Arial" w:cs="Arial"/>
                <w:lang w:eastAsia="zh-TW"/>
              </w:rPr>
              <w:t xml:space="preserve"> </w:t>
            </w:r>
            <w:r w:rsidR="008C29E9">
              <w:rPr>
                <w:rFonts w:ascii="Arial" w:hAnsi="Arial" w:cs="Arial"/>
                <w:lang w:eastAsia="zh-TW"/>
              </w:rPr>
              <w:t xml:space="preserve">a </w:t>
            </w:r>
            <w:r w:rsidR="008C29E9" w:rsidRPr="00527E4A">
              <w:rPr>
                <w:rFonts w:ascii="Arial" w:hAnsi="Arial" w:cs="Arial"/>
                <w:lang w:eastAsia="zh-TW"/>
              </w:rPr>
              <w:t>new PC5 RRC message</w:t>
            </w:r>
            <w:r w:rsidR="008C29E9">
              <w:rPr>
                <w:rFonts w:ascii="Arial" w:hAnsi="Arial" w:cs="Arial"/>
                <w:lang w:eastAsia="zh-TW"/>
              </w:rPr>
              <w:t xml:space="preserve"> w</w:t>
            </w:r>
            <w:r w:rsidR="008C29E9" w:rsidRPr="00527E4A">
              <w:rPr>
                <w:rFonts w:ascii="Arial" w:hAnsi="Arial" w:cs="Arial"/>
                <w:lang w:eastAsia="zh-TW"/>
              </w:rPr>
              <w:t xml:space="preserve">ith cause value of RLF or HO </w:t>
            </w:r>
            <w:r w:rsidR="008C29E9">
              <w:rPr>
                <w:rFonts w:ascii="Arial" w:hAnsi="Arial" w:cs="Arial"/>
                <w:lang w:eastAsia="zh-TW"/>
              </w:rPr>
              <w:t xml:space="preserve">or cell reselection </w:t>
            </w:r>
            <w:r w:rsidR="008C29E9" w:rsidRPr="00527E4A">
              <w:rPr>
                <w:rFonts w:ascii="Arial" w:hAnsi="Arial" w:cs="Arial"/>
                <w:lang w:eastAsia="zh-TW"/>
              </w:rPr>
              <w:t xml:space="preserve">for indication only. </w:t>
            </w:r>
          </w:p>
          <w:p w14:paraId="31FB37F9" w14:textId="77777777" w:rsidR="008C29E9" w:rsidRPr="00527E4A" w:rsidRDefault="008C29E9" w:rsidP="008C29E9">
            <w:pPr>
              <w:pStyle w:val="af4"/>
              <w:numPr>
                <w:ilvl w:val="0"/>
                <w:numId w:val="38"/>
              </w:numPr>
              <w:ind w:firstLineChars="0"/>
              <w:rPr>
                <w:rFonts w:ascii="Arial" w:hAnsi="Arial" w:cs="Arial"/>
                <w:lang w:eastAsia="zh-TW"/>
              </w:rPr>
            </w:pPr>
            <w:r w:rsidRPr="00527E4A">
              <w:rPr>
                <w:rFonts w:ascii="Arial" w:hAnsi="Arial" w:cs="Arial"/>
                <w:lang w:eastAsia="zh-TW"/>
              </w:rPr>
              <w:lastRenderedPageBreak/>
              <w:t xml:space="preserve">Upon reception of new PC5 RRC message with cause value, if remote UE determines to release the serving PC5 link, it triggers the legacy L2 release procedure.  </w:t>
            </w:r>
          </w:p>
          <w:p w14:paraId="77B14B2C" w14:textId="77777777" w:rsidR="008C29E9" w:rsidRPr="00A71053" w:rsidRDefault="008C29E9" w:rsidP="008C29E9">
            <w:pPr>
              <w:spacing w:after="180" w:line="256" w:lineRule="auto"/>
              <w:rPr>
                <w:rFonts w:ascii="Arial" w:hAnsi="Arial" w:cs="Arial"/>
              </w:rPr>
            </w:pPr>
          </w:p>
        </w:tc>
      </w:tr>
      <w:tr w:rsidR="00F8636F" w:rsidRPr="00A71053" w14:paraId="313503E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77DF26" w14:textId="04968458" w:rsidR="00F8636F" w:rsidRPr="00A71053" w:rsidRDefault="00815835" w:rsidP="00F8636F">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B87027" w14:textId="726ADE7C" w:rsidR="00F8636F" w:rsidRPr="00A71053" w:rsidRDefault="00815835" w:rsidP="00F8636F">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D17B09" w14:textId="77777777" w:rsidR="00F8636F" w:rsidRDefault="00815835" w:rsidP="00F8636F">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77B3363F" w14:textId="75F86DC9" w:rsidR="00DB637C" w:rsidRPr="00A71053" w:rsidRDefault="00DB637C" w:rsidP="00F8636F">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6F0BFF" w:rsidRPr="00C15761" w14:paraId="671327E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9E46A72" w14:textId="10AC41A4" w:rsidR="006F0BFF" w:rsidRPr="00C15761" w:rsidRDefault="006F0BFF" w:rsidP="006F0BFF">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47EF7" w14:textId="3B5EEB2C" w:rsidR="006F0BFF" w:rsidRPr="00C15761" w:rsidRDefault="006F0BFF" w:rsidP="006F0BFF">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17A49F" w14:textId="219CA71B" w:rsidR="006F0BFF" w:rsidRPr="006F0BFF" w:rsidRDefault="006F0BFF" w:rsidP="006F0BFF">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6F0BFF" w:rsidRPr="002D2E6F" w14:paraId="153143D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4EE8EF9" w14:textId="77777777" w:rsidR="006F0BFF" w:rsidRPr="002D2E6F" w:rsidRDefault="006F0BFF" w:rsidP="006F0BF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EFE04B" w14:textId="77777777" w:rsidR="006F0BFF" w:rsidRPr="002D2E6F" w:rsidRDefault="006F0BFF" w:rsidP="006F0BF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7C5E0F" w14:textId="77777777" w:rsidR="006F0BFF" w:rsidRPr="002D2E6F" w:rsidRDefault="006F0BFF" w:rsidP="006F0BFF">
            <w:pPr>
              <w:spacing w:after="180" w:line="256" w:lineRule="auto"/>
              <w:rPr>
                <w:rFonts w:ascii="Arial" w:hAnsi="Arial" w:cs="Arial"/>
                <w:sz w:val="22"/>
                <w:szCs w:val="22"/>
                <w:lang w:eastAsia="zh-TW"/>
              </w:rPr>
            </w:pPr>
          </w:p>
        </w:tc>
      </w:tr>
      <w:tr w:rsidR="006F0BFF" w:rsidRPr="00A71053" w14:paraId="509311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E0523AB" w14:textId="77777777" w:rsidR="006F0BFF" w:rsidRPr="00A71053" w:rsidRDefault="006F0BFF" w:rsidP="006F0BF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361B4E" w14:textId="77777777" w:rsidR="006F0BFF" w:rsidRPr="00A71053" w:rsidRDefault="006F0BFF" w:rsidP="006F0BF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C2646B" w14:textId="77777777" w:rsidR="006F0BFF" w:rsidRPr="00A71053" w:rsidRDefault="006F0BFF" w:rsidP="006F0BFF">
            <w:pPr>
              <w:spacing w:after="180" w:line="256" w:lineRule="auto"/>
              <w:rPr>
                <w:rFonts w:ascii="Arial" w:hAnsi="Arial" w:cs="Arial"/>
                <w:lang w:eastAsia="zh-TW"/>
              </w:rPr>
            </w:pPr>
          </w:p>
        </w:tc>
      </w:tr>
    </w:tbl>
    <w:p w14:paraId="3517D5CE" w14:textId="77777777" w:rsidR="00121A2A" w:rsidRDefault="00A751D5" w:rsidP="00121A2A">
      <w:pPr>
        <w:pStyle w:val="20"/>
      </w:pPr>
      <w:r>
        <w:t>3.5</w:t>
      </w:r>
      <w:r w:rsidR="00121A2A" w:rsidRPr="00A919B5">
        <w:t xml:space="preserve"> </w:t>
      </w:r>
      <w:r w:rsidR="00486CA5">
        <w:t>New PC5-RRC message</w:t>
      </w:r>
    </w:p>
    <w:p w14:paraId="6E721FE4" w14:textId="77777777" w:rsidR="0061149E" w:rsidRDefault="0061149E" w:rsidP="0061149E">
      <w:pPr>
        <w:pStyle w:val="a0"/>
        <w:rPr>
          <w:rFonts w:eastAsiaTheme="minorEastAsia"/>
          <w:lang w:eastAsia="zh-CN"/>
        </w:rPr>
      </w:pPr>
      <w:r>
        <w:rPr>
          <w:rFonts w:eastAsiaTheme="minorEastAsia"/>
          <w:lang w:eastAsia="zh-CN"/>
        </w:rPr>
        <w:t xml:space="preserve">As indicated in the email scope, </w:t>
      </w:r>
      <w:r w:rsidRPr="0061149E">
        <w:rPr>
          <w:rFonts w:eastAsiaTheme="minorEastAsia"/>
          <w:lang w:eastAsia="zh-CN"/>
        </w:rPr>
        <w:t xml:space="preserve">P5 </w:t>
      </w:r>
      <w:r>
        <w:rPr>
          <w:rFonts w:eastAsiaTheme="minorEastAsia"/>
          <w:lang w:eastAsia="zh-CN"/>
        </w:rPr>
        <w:t xml:space="preserve">is modified to </w:t>
      </w:r>
      <w:r w:rsidRPr="0061149E">
        <w:rPr>
          <w:rFonts w:eastAsiaTheme="minorEastAsia"/>
          <w:lang w:eastAsia="zh-CN"/>
        </w:rPr>
        <w:t>exclude the RLF case which is discussed in [AT116-e][622]</w:t>
      </w:r>
      <w:r w:rsidRPr="0061149E">
        <w:t xml:space="preserve"> </w:t>
      </w:r>
      <w:r>
        <w:rPr>
          <w:rFonts w:eastAsiaTheme="minorEastAsia"/>
          <w:lang w:eastAsia="zh-CN"/>
        </w:rPr>
        <w:t>Q6.13.</w:t>
      </w:r>
    </w:p>
    <w:p w14:paraId="2B3E68C9" w14:textId="77777777" w:rsidR="0061149E" w:rsidRPr="0061149E" w:rsidRDefault="0061149E" w:rsidP="0061149E">
      <w:pPr>
        <w:pStyle w:val="a0"/>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1446C3B5" w14:textId="77777777" w:rsidR="00486CA5" w:rsidRPr="00486CA5" w:rsidRDefault="00486CA5" w:rsidP="00486CA5">
      <w:pPr>
        <w:pStyle w:val="a0"/>
        <w:rPr>
          <w:rFonts w:ascii="Arial" w:hAnsi="Arial" w:cs="Arial"/>
          <w:b/>
          <w:bCs/>
          <w:szCs w:val="20"/>
        </w:rPr>
      </w:pPr>
      <w:r w:rsidRPr="00486CA5">
        <w:rPr>
          <w:rFonts w:ascii="Arial" w:hAnsi="Arial" w:cs="Arial"/>
          <w:b/>
          <w:bCs/>
          <w:szCs w:val="20"/>
        </w:rPr>
        <w:fldChar w:fldCharType="begin"/>
      </w:r>
      <w:r w:rsidRPr="00486CA5">
        <w:rPr>
          <w:rFonts w:ascii="Arial" w:hAnsi="Arial" w:cs="Arial"/>
          <w:b/>
          <w:bCs/>
          <w:szCs w:val="20"/>
        </w:rPr>
        <w:instrText xml:space="preserve"> REF _Ref86053017 \h  \* MERGEFORMAT </w:instrText>
      </w:r>
      <w:r w:rsidRPr="00486CA5">
        <w:rPr>
          <w:rFonts w:ascii="Arial" w:hAnsi="Arial" w:cs="Arial"/>
          <w:b/>
          <w:bCs/>
          <w:szCs w:val="20"/>
        </w:rPr>
      </w:r>
      <w:r w:rsidRPr="00486CA5">
        <w:rPr>
          <w:rFonts w:ascii="Arial" w:hAnsi="Arial" w:cs="Arial"/>
          <w:b/>
          <w:bCs/>
          <w:szCs w:val="20"/>
        </w:rPr>
        <w:fldChar w:fldCharType="separate"/>
      </w:r>
      <w:r w:rsidRPr="00486CA5">
        <w:rPr>
          <w:rFonts w:ascii="Arial" w:hAnsi="Arial" w:cs="Arial"/>
          <w:b/>
          <w:u w:val="single"/>
        </w:rPr>
        <w:t xml:space="preserve">Proposal </w:t>
      </w:r>
      <w:r w:rsidRPr="00486CA5">
        <w:rPr>
          <w:rFonts w:ascii="Arial" w:hAnsi="Arial" w:cs="Arial"/>
          <w:b/>
          <w:noProof/>
          <w:u w:val="single"/>
        </w:rPr>
        <w:t>5</w:t>
      </w:r>
      <w:r w:rsidRPr="00486CA5">
        <w:rPr>
          <w:rFonts w:ascii="Arial" w:hAnsi="Arial" w:cs="Arial"/>
          <w:b/>
          <w:u w:val="single"/>
        </w:rPr>
        <w:t>:</w:t>
      </w:r>
      <w:r w:rsidRPr="00486CA5">
        <w:rPr>
          <w:rFonts w:ascii="Arial" w:hAnsi="Arial" w:cs="Arial"/>
          <w:b/>
        </w:rPr>
        <w:t xml:space="preserve"> RAN2 to discuss whether new </w:t>
      </w:r>
      <w:r w:rsidRPr="00486CA5">
        <w:rPr>
          <w:rFonts w:ascii="Arial" w:eastAsiaTheme="minorEastAsia" w:hAnsi="Arial" w:cs="Arial"/>
          <w:b/>
          <w:lang w:eastAsia="zh-CN"/>
        </w:rPr>
        <w:t>message/ indication</w:t>
      </w:r>
      <w:r w:rsidRPr="00486CA5">
        <w:rPr>
          <w:rFonts w:ascii="Arial" w:hAnsi="Arial" w:cs="Arial"/>
          <w:b/>
        </w:rPr>
        <w:t xml:space="preserve"> is needed </w:t>
      </w:r>
      <w:r w:rsidRPr="00486CA5">
        <w:rPr>
          <w:rFonts w:ascii="Arial" w:eastAsiaTheme="minorEastAsia" w:hAnsi="Arial" w:cs="Arial"/>
          <w:b/>
          <w:lang w:eastAsia="zh-CN"/>
        </w:rPr>
        <w:t>(e.g. PC5-RRC)</w:t>
      </w:r>
      <w:r w:rsidR="0061149E">
        <w:rPr>
          <w:rFonts w:ascii="Arial" w:hAnsi="Arial" w:cs="Arial"/>
          <w:b/>
        </w:rPr>
        <w:t xml:space="preserve"> for HO</w:t>
      </w:r>
      <w:r w:rsidRPr="00486CA5">
        <w:rPr>
          <w:rFonts w:ascii="Arial" w:hAnsi="Arial" w:cs="Arial"/>
          <w:b/>
        </w:rPr>
        <w:t xml:space="preserve"> and other cases(if agreed in Proposal </w:t>
      </w:r>
      <w:r w:rsidRPr="00486CA5">
        <w:rPr>
          <w:rFonts w:ascii="Arial" w:hAnsi="Arial" w:cs="Arial"/>
          <w:b/>
          <w:noProof/>
        </w:rPr>
        <w:t>1,</w:t>
      </w:r>
      <w:r w:rsidRPr="00486CA5">
        <w:rPr>
          <w:rFonts w:ascii="Arial" w:hAnsi="Arial" w:cs="Arial"/>
          <w:b/>
        </w:rPr>
        <w:t xml:space="preserve"> Proposal 2 </w:t>
      </w:r>
      <w:r w:rsidRPr="00486CA5">
        <w:rPr>
          <w:rFonts w:ascii="Arial" w:hAnsi="Arial" w:cs="Arial"/>
          <w:b/>
          <w:noProof/>
        </w:rPr>
        <w:t>and</w:t>
      </w:r>
      <w:r w:rsidRPr="00486CA5">
        <w:rPr>
          <w:rFonts w:ascii="Arial" w:hAnsi="Arial" w:cs="Arial"/>
          <w:b/>
        </w:rPr>
        <w:t xml:space="preserve"> Proposal </w:t>
      </w:r>
      <w:r w:rsidRPr="00486CA5">
        <w:rPr>
          <w:rFonts w:ascii="Arial" w:hAnsi="Arial" w:cs="Arial"/>
          <w:b/>
          <w:noProof/>
        </w:rPr>
        <w:t>3</w:t>
      </w:r>
      <w:r w:rsidRPr="00486CA5">
        <w:rPr>
          <w:rFonts w:ascii="Arial" w:hAnsi="Arial" w:cs="Arial"/>
          <w:b/>
        </w:rPr>
        <w:t>).</w:t>
      </w:r>
      <w:r w:rsidRPr="00486CA5">
        <w:rPr>
          <w:rFonts w:ascii="Arial" w:hAnsi="Arial" w:cs="Arial"/>
          <w:b/>
          <w:bCs/>
          <w:szCs w:val="20"/>
        </w:rPr>
        <w:fldChar w:fldCharType="end"/>
      </w:r>
    </w:p>
    <w:p w14:paraId="79CEC4AD" w14:textId="77777777" w:rsidR="00486CA5" w:rsidRDefault="00486CA5" w:rsidP="00486CA5">
      <w:pPr>
        <w:pStyle w:val="3"/>
        <w:rPr>
          <w:b/>
        </w:rPr>
      </w:pPr>
      <w:r w:rsidRPr="00121A2A">
        <w:rPr>
          <w:b/>
        </w:rPr>
        <w:t>Q</w:t>
      </w:r>
      <w:r w:rsidR="00A751D5">
        <w:rPr>
          <w:b/>
        </w:rPr>
        <w:t>5</w:t>
      </w:r>
      <w:r w:rsidRPr="00121A2A">
        <w:rPr>
          <w:b/>
        </w:rPr>
        <w:t xml:space="preserve">: </w:t>
      </w:r>
      <w:r w:rsidR="0061149E">
        <w:rPr>
          <w:b/>
        </w:rPr>
        <w:t>Which</w:t>
      </w:r>
      <w:r w:rsidR="006A0DBE">
        <w:rPr>
          <w:b/>
        </w:rPr>
        <w:t xml:space="preserve"> of the following case d</w:t>
      </w:r>
      <w:r>
        <w:rPr>
          <w:b/>
        </w:rPr>
        <w:t xml:space="preserve">o you think </w:t>
      </w:r>
      <w:r w:rsidRPr="00486CA5">
        <w:rPr>
          <w:b/>
        </w:rPr>
        <w:t xml:space="preserve">a new PC5 RRC message </w:t>
      </w:r>
      <w:r>
        <w:rPr>
          <w:b/>
        </w:rPr>
        <w:t xml:space="preserve">should </w:t>
      </w:r>
      <w:r w:rsidRPr="00486CA5">
        <w:rPr>
          <w:b/>
        </w:rPr>
        <w:t xml:space="preserve">be used for sending indication to the remote UE </w:t>
      </w:r>
      <w:r w:rsidR="006A0DBE">
        <w:rPr>
          <w:b/>
        </w:rPr>
        <w:t xml:space="preserve">by relay UE </w:t>
      </w:r>
      <w:r w:rsidRPr="00486CA5">
        <w:rPr>
          <w:b/>
        </w:rPr>
        <w:t xml:space="preserve">(if agreed in Proposal </w:t>
      </w:r>
      <w:r w:rsidRPr="00486CA5">
        <w:rPr>
          <w:b/>
          <w:noProof/>
        </w:rPr>
        <w:t>1,</w:t>
      </w:r>
      <w:r w:rsidRPr="00486CA5">
        <w:rPr>
          <w:b/>
        </w:rPr>
        <w:t xml:space="preserve"> </w:t>
      </w:r>
      <w:r w:rsidR="0061149E">
        <w:rPr>
          <w:b/>
        </w:rPr>
        <w:t xml:space="preserve">Proposal 2 </w:t>
      </w:r>
      <w:r w:rsidRPr="00486CA5">
        <w:rPr>
          <w:b/>
          <w:noProof/>
        </w:rPr>
        <w:t>and</w:t>
      </w:r>
      <w:r w:rsidRPr="00486CA5">
        <w:rPr>
          <w:b/>
        </w:rPr>
        <w:t xml:space="preserve"> Proposal </w:t>
      </w:r>
      <w:r w:rsidRPr="00486CA5">
        <w:rPr>
          <w:b/>
          <w:noProof/>
        </w:rPr>
        <w:t>3</w:t>
      </w:r>
      <w:r w:rsidRPr="00486CA5">
        <w:rPr>
          <w:b/>
        </w:rPr>
        <w:t>)</w:t>
      </w:r>
      <w:r w:rsidRPr="00121A2A">
        <w:rPr>
          <w:b/>
        </w:rPr>
        <w:t>?</w:t>
      </w:r>
    </w:p>
    <w:p w14:paraId="0C5C1D75" w14:textId="77777777" w:rsidR="00814206" w:rsidRDefault="006A0DBE" w:rsidP="006A0DBE">
      <w:pPr>
        <w:rPr>
          <w:rFonts w:ascii="Arial" w:eastAsiaTheme="minorEastAsia" w:hAnsi="Arial" w:cs="Arial"/>
          <w:b/>
          <w:lang w:eastAsia="zh-CN"/>
        </w:rPr>
      </w:pPr>
      <w:r w:rsidRPr="006A0DBE">
        <w:rPr>
          <w:rFonts w:ascii="Arial" w:eastAsiaTheme="minorEastAsia" w:hAnsi="Arial" w:cs="Arial"/>
          <w:b/>
          <w:lang w:eastAsia="zh-CN"/>
        </w:rPr>
        <w:t xml:space="preserve">Case-1: </w:t>
      </w:r>
      <w:r w:rsidR="00814206">
        <w:rPr>
          <w:rFonts w:ascii="Arial" w:eastAsiaTheme="minorEastAsia" w:hAnsi="Arial" w:cs="Arial"/>
          <w:b/>
          <w:lang w:eastAsia="zh-CN"/>
        </w:rPr>
        <w:t>HO</w:t>
      </w:r>
    </w:p>
    <w:p w14:paraId="44E2C7AD" w14:textId="77777777" w:rsidR="006A0DBE" w:rsidRPr="006A0DBE" w:rsidRDefault="00814206" w:rsidP="006A0DBE">
      <w:pPr>
        <w:rPr>
          <w:rFonts w:ascii="Arial" w:hAnsi="Arial" w:cs="Arial"/>
          <w:b/>
        </w:rPr>
      </w:pPr>
      <w:r>
        <w:rPr>
          <w:rFonts w:ascii="Arial" w:hAnsi="Arial" w:cs="Arial"/>
          <w:b/>
        </w:rPr>
        <w:t xml:space="preserve">Case-2 (if agreed): </w:t>
      </w:r>
      <w:r w:rsidR="006A0DBE" w:rsidRPr="006A0DBE">
        <w:rPr>
          <w:rFonts w:ascii="Arial" w:hAnsi="Arial" w:cs="Arial"/>
          <w:b/>
        </w:rPr>
        <w:t>Cell (re)selection</w:t>
      </w:r>
    </w:p>
    <w:p w14:paraId="4B131E33" w14:textId="77777777" w:rsidR="006A0DBE" w:rsidRPr="006A0DBE" w:rsidRDefault="006A0DBE" w:rsidP="006A0DBE">
      <w:pPr>
        <w:rPr>
          <w:rFonts w:ascii="Arial" w:eastAsiaTheme="minorEastAsia" w:hAnsi="Arial" w:cs="Arial"/>
          <w:b/>
          <w:lang w:eastAsia="zh-CN"/>
        </w:rPr>
      </w:pPr>
      <w:r w:rsidRPr="006A0DBE">
        <w:rPr>
          <w:rFonts w:ascii="Arial" w:eastAsiaTheme="minorEastAsia" w:hAnsi="Arial" w:cs="Arial"/>
          <w:b/>
          <w:lang w:eastAsia="zh-CN"/>
        </w:rPr>
        <w:t>Case-</w:t>
      </w:r>
      <w:r w:rsidR="00814206">
        <w:rPr>
          <w:rFonts w:ascii="Arial" w:eastAsiaTheme="minorEastAsia" w:hAnsi="Arial" w:cs="Arial"/>
          <w:b/>
          <w:lang w:eastAsia="zh-CN"/>
        </w:rPr>
        <w:t>3</w:t>
      </w:r>
      <w:r w:rsidR="00814206">
        <w:rPr>
          <w:rFonts w:ascii="Arial" w:hAnsi="Arial" w:cs="Arial"/>
          <w:b/>
        </w:rPr>
        <w:t xml:space="preserve"> (if agreed)</w:t>
      </w:r>
      <w:r w:rsidRPr="006A0DBE">
        <w:rPr>
          <w:rFonts w:ascii="Arial" w:eastAsiaTheme="minorEastAsia" w:hAnsi="Arial" w:cs="Arial"/>
          <w:b/>
          <w:lang w:eastAsia="zh-CN"/>
        </w:rPr>
        <w:t>: Uu RLF recovered</w:t>
      </w:r>
    </w:p>
    <w:p w14:paraId="377A6903"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sidR="006A0DBE" w:rsidRPr="006A0DBE">
        <w:rPr>
          <w:rFonts w:ascii="Arial" w:eastAsiaTheme="minorEastAsia" w:hAnsi="Arial" w:cs="Arial"/>
          <w:b/>
          <w:lang w:eastAsia="zh-CN"/>
        </w:rPr>
        <w:t>: Uu Recovery failure</w:t>
      </w:r>
    </w:p>
    <w:p w14:paraId="6E1B73CD"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sidR="006A0DBE" w:rsidRPr="006A0DBE">
        <w:rPr>
          <w:rFonts w:ascii="Arial" w:eastAsiaTheme="minorEastAsia" w:hAnsi="Arial" w:cs="Arial"/>
          <w:b/>
          <w:lang w:eastAsia="zh-CN"/>
        </w:rPr>
        <w:t>: HO failure</w:t>
      </w:r>
    </w:p>
    <w:p w14:paraId="2E3665E7" w14:textId="77777777" w:rsidR="006A0DBE" w:rsidRPr="006A0DBE" w:rsidRDefault="00814206" w:rsidP="006A0DBE">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sidR="006A0DBE" w:rsidRPr="006A0DBE">
        <w:rPr>
          <w:rFonts w:ascii="Arial" w:eastAsiaTheme="minorEastAsia" w:hAnsi="Arial" w:cs="Arial"/>
          <w:b/>
          <w:lang w:eastAsia="zh-CN"/>
        </w:rPr>
        <w:t>: Uu RRC reconfiguration failu</w:t>
      </w:r>
      <w:r w:rsidR="00E4364F">
        <w:rPr>
          <w:rFonts w:ascii="Arial" w:eastAsiaTheme="minorEastAsia" w:hAnsi="Arial" w:cs="Arial"/>
          <w:b/>
          <w:lang w:eastAsia="zh-CN"/>
        </w:rPr>
        <w:t>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6781CEF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7F00E14"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F591A30" w14:textId="77777777" w:rsidR="00486CA5" w:rsidRPr="00A71053" w:rsidRDefault="006A0DBE" w:rsidP="004F1309">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84E8645"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486CA5" w:rsidRPr="00A71053" w14:paraId="6F37708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9ECF77F" w14:textId="77777777" w:rsidR="00486CA5" w:rsidRPr="00A71053" w:rsidRDefault="00326C0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DFBE52" w14:textId="77777777" w:rsidR="00486CA5" w:rsidRPr="00326C00" w:rsidRDefault="00326C00" w:rsidP="004F1309">
            <w:pPr>
              <w:spacing w:after="180" w:line="256" w:lineRule="auto"/>
              <w:rPr>
                <w:rFonts w:ascii="Arial" w:hAnsi="Arial" w:cs="Arial"/>
                <w:lang w:val="en-GB" w:eastAsia="zh-TW"/>
              </w:rPr>
            </w:pPr>
            <w:r w:rsidRPr="00326C00">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51AF2" w14:textId="77777777" w:rsidR="00486CA5" w:rsidRPr="00326C00"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to make such indication from Relay UE to Remote UE. Or rather, we can use the same PC5-RRC message as discussed for RLF indication but with a different cause value. </w:t>
            </w:r>
          </w:p>
        </w:tc>
      </w:tr>
      <w:tr w:rsidR="00486CA5" w:rsidRPr="00A71053" w14:paraId="6C451A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CE406B7"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26C15"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590DB1"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A6EEB48" w14:textId="77777777" w:rsidR="00486CA5" w:rsidRPr="00A71053" w:rsidRDefault="00F8636F" w:rsidP="00F8636F">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626881" w:rsidRPr="00A71053" w14:paraId="40F3227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25B90E" w14:textId="67EAC4AB" w:rsidR="00626881" w:rsidRPr="00A71053" w:rsidRDefault="00626881" w:rsidP="00626881">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87B5D4" w14:textId="77777777" w:rsidR="00626881" w:rsidRDefault="00626881" w:rsidP="00626881">
            <w:pPr>
              <w:spacing w:after="180" w:line="256" w:lineRule="auto"/>
              <w:rPr>
                <w:rFonts w:ascii="Arial" w:hAnsi="Arial" w:cs="Arial"/>
                <w:lang w:eastAsia="zh-TW"/>
              </w:rPr>
            </w:pPr>
            <w:r>
              <w:rPr>
                <w:rFonts w:ascii="Arial" w:hAnsi="Arial" w:cs="Arial"/>
                <w:lang w:eastAsia="zh-TW"/>
              </w:rPr>
              <w:t>Case-1</w:t>
            </w:r>
          </w:p>
          <w:p w14:paraId="55575A75" w14:textId="77777777" w:rsidR="00626881" w:rsidRDefault="00626881" w:rsidP="00626881">
            <w:pPr>
              <w:spacing w:after="180" w:line="256" w:lineRule="auto"/>
              <w:rPr>
                <w:rFonts w:ascii="Arial" w:hAnsi="Arial" w:cs="Arial"/>
                <w:lang w:eastAsia="zh-TW"/>
              </w:rPr>
            </w:pPr>
            <w:r>
              <w:rPr>
                <w:rFonts w:ascii="Arial" w:hAnsi="Arial" w:cs="Arial"/>
                <w:lang w:eastAsia="zh-TW"/>
              </w:rPr>
              <w:t>Case-2</w:t>
            </w:r>
          </w:p>
          <w:p w14:paraId="6C391D48" w14:textId="13362F8C" w:rsidR="00626881" w:rsidRPr="00A71053" w:rsidRDefault="00626881" w:rsidP="00626881">
            <w:pPr>
              <w:spacing w:after="180" w:line="256" w:lineRule="auto"/>
              <w:rPr>
                <w:rFonts w:ascii="Arial" w:hAnsi="Arial" w:cs="Arial"/>
              </w:rPr>
            </w:pPr>
            <w:r>
              <w:rPr>
                <w:rFonts w:ascii="Arial" w:hAnsi="Arial" w:cs="Arial"/>
                <w:lang w:eastAsia="zh-TW"/>
              </w:rPr>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CAB6B3" w14:textId="00EEC2F1" w:rsidR="00626881" w:rsidRDefault="00C35430" w:rsidP="00626881">
            <w:pPr>
              <w:spacing w:after="180" w:line="256" w:lineRule="auto"/>
              <w:rPr>
                <w:rFonts w:ascii="Arial" w:hAnsi="Arial" w:cs="Arial"/>
                <w:lang w:eastAsia="zh-TW"/>
              </w:rPr>
            </w:pPr>
            <w:r>
              <w:rPr>
                <w:rFonts w:ascii="Arial" w:hAnsi="Arial" w:cs="Arial"/>
                <w:lang w:eastAsia="zh-TW"/>
              </w:rPr>
              <w:t>As comment in Q4, w</w:t>
            </w:r>
            <w:r w:rsidR="00626881">
              <w:rPr>
                <w:rFonts w:ascii="Arial" w:hAnsi="Arial" w:cs="Arial"/>
                <w:lang w:eastAsia="zh-TW"/>
              </w:rPr>
              <w:t>e are fine to introduce a new PC5 RRC message with cause value included, which is helpful for remote UE to decide whether to keep or release serving PC5 link.</w:t>
            </w:r>
          </w:p>
          <w:p w14:paraId="66255322" w14:textId="1BCFA448" w:rsidR="00626881" w:rsidRPr="00A71053" w:rsidRDefault="00626881" w:rsidP="00626881">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486CA5" w:rsidRPr="00A71053" w14:paraId="0276E87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7EAE70" w14:textId="032751A3" w:rsidR="00486CA5" w:rsidRPr="00A71053" w:rsidRDefault="00DB637C" w:rsidP="004F1309">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9350BA" w14:textId="77777777" w:rsidR="00486CA5" w:rsidRDefault="00DB637C" w:rsidP="004F1309">
            <w:pPr>
              <w:spacing w:after="180" w:line="256" w:lineRule="auto"/>
              <w:rPr>
                <w:rFonts w:ascii="Arial" w:hAnsi="Arial" w:cs="Arial"/>
              </w:rPr>
            </w:pPr>
            <w:r>
              <w:rPr>
                <w:rFonts w:ascii="Arial" w:hAnsi="Arial" w:cs="Arial"/>
              </w:rPr>
              <w:t xml:space="preserve">Case 1 </w:t>
            </w:r>
          </w:p>
          <w:p w14:paraId="166F2F84" w14:textId="77777777" w:rsidR="00DB637C" w:rsidRDefault="00DB637C" w:rsidP="004F1309">
            <w:pPr>
              <w:spacing w:after="180" w:line="256" w:lineRule="auto"/>
              <w:rPr>
                <w:rFonts w:ascii="Arial" w:hAnsi="Arial" w:cs="Arial"/>
              </w:rPr>
            </w:pPr>
            <w:r>
              <w:rPr>
                <w:rFonts w:ascii="Arial" w:hAnsi="Arial" w:cs="Arial"/>
              </w:rPr>
              <w:t xml:space="preserve">Case 2 </w:t>
            </w:r>
          </w:p>
          <w:p w14:paraId="78F6CBC9" w14:textId="1F256860" w:rsidR="00DB637C" w:rsidRPr="00A71053" w:rsidRDefault="00DB637C" w:rsidP="004F1309">
            <w:pPr>
              <w:spacing w:after="180" w:line="256" w:lineRule="auto"/>
              <w:rPr>
                <w:rFonts w:ascii="Arial" w:hAnsi="Arial" w:cs="Arial"/>
              </w:rPr>
            </w:pPr>
            <w:r>
              <w:rPr>
                <w:rFonts w:ascii="Arial" w:hAnsi="Arial" w:cs="Arial"/>
              </w:rPr>
              <w:t>In addition to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EF4DAB4" w14:textId="77777777" w:rsidR="00486CA5" w:rsidRPr="00A71053" w:rsidRDefault="00486CA5" w:rsidP="004F1309">
            <w:pPr>
              <w:spacing w:after="180" w:line="256" w:lineRule="auto"/>
              <w:rPr>
                <w:rFonts w:ascii="Arial" w:hAnsi="Arial" w:cs="Arial"/>
              </w:rPr>
            </w:pPr>
          </w:p>
        </w:tc>
      </w:tr>
      <w:tr w:rsidR="00486CA5" w:rsidRPr="00C15761" w14:paraId="65A9BB7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6C0ABC5" w14:textId="75C15361" w:rsidR="00486CA5" w:rsidRPr="006F0BFF" w:rsidRDefault="006F0BFF" w:rsidP="004F1309">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8A612F" w14:textId="19B47963" w:rsidR="00486CA5" w:rsidRPr="006F0BFF" w:rsidRDefault="006F0BFF" w:rsidP="004F1309">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BF36E4" w14:textId="03312FE4" w:rsidR="00486CA5" w:rsidRPr="003E7E8C" w:rsidRDefault="003E7E8C" w:rsidP="004F1309">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486CA5" w:rsidRPr="002D2E6F" w14:paraId="2BB400D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B89C123" w14:textId="77777777" w:rsidR="00486CA5" w:rsidRPr="002D2E6F" w:rsidRDefault="00486CA5" w:rsidP="004F1309">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C32DB0" w14:textId="77777777" w:rsidR="00486CA5" w:rsidRPr="002D2E6F" w:rsidRDefault="00486CA5" w:rsidP="004F1309">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0BC87D7" w14:textId="77777777" w:rsidR="00486CA5" w:rsidRPr="002D2E6F" w:rsidRDefault="00486CA5" w:rsidP="004F1309">
            <w:pPr>
              <w:spacing w:after="180" w:line="256" w:lineRule="auto"/>
              <w:rPr>
                <w:rFonts w:ascii="Arial" w:hAnsi="Arial" w:cs="Arial"/>
                <w:sz w:val="22"/>
                <w:szCs w:val="22"/>
                <w:lang w:eastAsia="zh-TW"/>
              </w:rPr>
            </w:pPr>
          </w:p>
        </w:tc>
      </w:tr>
      <w:tr w:rsidR="00486CA5" w:rsidRPr="00A71053" w14:paraId="57A9D2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915216" w14:textId="77777777" w:rsidR="00486CA5" w:rsidRPr="00A71053" w:rsidRDefault="00486CA5"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06D3E1" w14:textId="77777777" w:rsidR="00486CA5" w:rsidRPr="00A71053" w:rsidRDefault="00486CA5" w:rsidP="004F1309">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B604A" w14:textId="77777777" w:rsidR="00486CA5" w:rsidRPr="00A71053" w:rsidRDefault="00486CA5" w:rsidP="004F1309">
            <w:pPr>
              <w:spacing w:after="180" w:line="256" w:lineRule="auto"/>
              <w:rPr>
                <w:rFonts w:ascii="Arial" w:hAnsi="Arial" w:cs="Arial"/>
                <w:lang w:eastAsia="zh-TW"/>
              </w:rPr>
            </w:pPr>
          </w:p>
        </w:tc>
      </w:tr>
    </w:tbl>
    <w:p w14:paraId="290C7721" w14:textId="77777777" w:rsidR="00121A2A" w:rsidRDefault="00A751D5" w:rsidP="00121A2A">
      <w:pPr>
        <w:pStyle w:val="20"/>
      </w:pPr>
      <w:r>
        <w:t>3.6</w:t>
      </w:r>
      <w:r w:rsidR="00121A2A" w:rsidRPr="00A919B5">
        <w:t xml:space="preserve"> </w:t>
      </w:r>
      <w:r w:rsidR="00486CA5">
        <w:t>PC5-S message type</w:t>
      </w:r>
    </w:p>
    <w:p w14:paraId="5E4301F5" w14:textId="77777777" w:rsidR="006A0DBE" w:rsidRDefault="006A0DBE" w:rsidP="006A0DBE">
      <w:pPr>
        <w:pStyle w:val="a0"/>
        <w:rPr>
          <w:rFonts w:eastAsiaTheme="minorEastAsia"/>
          <w:lang w:eastAsia="zh-CN"/>
        </w:rPr>
      </w:pPr>
      <w:r>
        <w:rPr>
          <w:rFonts w:eastAsiaTheme="minorEastAsia"/>
          <w:lang w:eastAsia="zh-CN"/>
        </w:rPr>
        <w:t xml:space="preserve">For the Disconnect Request Message, it is proposed by </w:t>
      </w:r>
      <w:r w:rsidRPr="006A0DBE">
        <w:rPr>
          <w:rFonts w:eastAsiaTheme="minorEastAsia"/>
          <w:lang w:eastAsia="zh-CN"/>
        </w:rPr>
        <w:t>Qualcomm(R2-2109432)</w:t>
      </w:r>
      <w:r>
        <w:rPr>
          <w:rFonts w:eastAsiaTheme="minorEastAsia"/>
          <w:lang w:eastAsia="zh-CN"/>
        </w:rPr>
        <w:t xml:space="preserve"> and is included in the summary document. It is specified in TS 23.287.</w:t>
      </w:r>
    </w:p>
    <w:tbl>
      <w:tblPr>
        <w:tblStyle w:val="af1"/>
        <w:tblW w:w="0" w:type="auto"/>
        <w:tblLook w:val="04A0" w:firstRow="1" w:lastRow="0" w:firstColumn="1" w:lastColumn="0" w:noHBand="0" w:noVBand="1"/>
      </w:tblPr>
      <w:tblGrid>
        <w:gridCol w:w="9060"/>
      </w:tblGrid>
      <w:tr w:rsidR="006A0DBE" w14:paraId="04E88406" w14:textId="77777777" w:rsidTr="006A0DBE">
        <w:tc>
          <w:tcPr>
            <w:tcW w:w="9060" w:type="dxa"/>
          </w:tcPr>
          <w:p w14:paraId="4BAEED18" w14:textId="77777777" w:rsidR="006A0DBE" w:rsidRDefault="006A0DBE" w:rsidP="006A0DBE">
            <w:pPr>
              <w:pStyle w:val="4"/>
              <w:spacing w:before="120" w:after="180"/>
              <w:ind w:left="1418" w:hanging="1418"/>
              <w:rPr>
                <w:b/>
                <w:sz w:val="20"/>
                <w:szCs w:val="20"/>
                <w:lang w:val="en-GB" w:eastAsia="ko-KR"/>
              </w:rPr>
            </w:pPr>
            <w:bookmarkStart w:id="14" w:name="_Toc36126286"/>
            <w:r>
              <w:rPr>
                <w:b/>
                <w:bCs w:val="0"/>
                <w:sz w:val="20"/>
                <w:szCs w:val="20"/>
              </w:rPr>
              <w:lastRenderedPageBreak/>
              <w:t>23.287</w:t>
            </w:r>
            <w:bookmarkEnd w:id="14"/>
          </w:p>
          <w:p w14:paraId="10CA8A70" w14:textId="77777777" w:rsidR="006A0DBE" w:rsidRDefault="006A0DBE" w:rsidP="006A0DBE">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452DA090" w14:textId="77777777" w:rsidR="006A0DBE" w:rsidRDefault="006A0DBE" w:rsidP="006A0DBE">
            <w:pPr>
              <w:rPr>
                <w:szCs w:val="20"/>
                <w:lang w:eastAsia="zh-CN"/>
              </w:rPr>
            </w:pPr>
            <w:r>
              <w:rPr>
                <w:szCs w:val="20"/>
              </w:rPr>
              <w:t>Figure 6.3.3.3-1 shows the layer-2 link release procedure over PC5 reference point.</w:t>
            </w:r>
          </w:p>
          <w:p w14:paraId="02757ECC" w14:textId="77777777" w:rsidR="006A0DBE" w:rsidRDefault="006A0DBE" w:rsidP="006A0DBE">
            <w:pPr>
              <w:pStyle w:val="TH"/>
              <w:rPr>
                <w:rFonts w:ascii="Times New Roman" w:hAnsi="Times New Roman"/>
              </w:rPr>
            </w:pPr>
            <w:r>
              <w:rPr>
                <w:rFonts w:ascii="Times New Roman" w:hAnsi="Times New Roman"/>
                <w:noProof/>
                <w:lang w:val="en-US" w:eastAsia="zh-CN"/>
              </w:rPr>
              <w:drawing>
                <wp:inline distT="0" distB="0" distL="0" distR="0" wp14:anchorId="6DD7C8C6" wp14:editId="0A3E4959">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D253.21960F8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898015" cy="1042035"/>
                          </a:xfrm>
                          <a:prstGeom prst="rect">
                            <a:avLst/>
                          </a:prstGeom>
                          <a:noFill/>
                          <a:ln>
                            <a:noFill/>
                          </a:ln>
                        </pic:spPr>
                      </pic:pic>
                    </a:graphicData>
                  </a:graphic>
                </wp:inline>
              </w:drawing>
            </w:r>
          </w:p>
          <w:p w14:paraId="708DFA59" w14:textId="77777777" w:rsidR="006A0DBE" w:rsidRDefault="006A0DBE" w:rsidP="006A0DBE">
            <w:pPr>
              <w:pStyle w:val="TF"/>
              <w:rPr>
                <w:rFonts w:ascii="Times New Roman" w:hAnsi="Times New Roman"/>
              </w:rPr>
            </w:pPr>
            <w:r>
              <w:rPr>
                <w:rFonts w:ascii="Times New Roman" w:hAnsi="Times New Roman"/>
              </w:rPr>
              <w:t>Figure 6.3.3.3-1: Layer-2 link release procedure</w:t>
            </w:r>
          </w:p>
          <w:p w14:paraId="11CA28EA" w14:textId="77777777" w:rsidR="006A0DBE" w:rsidRDefault="006A0DBE" w:rsidP="006A0DBE">
            <w:pPr>
              <w:pStyle w:val="B1"/>
              <w:rPr>
                <w:lang w:eastAsia="ko-KR"/>
              </w:rPr>
            </w:pPr>
          </w:p>
          <w:p w14:paraId="139057E0" w14:textId="77777777" w:rsidR="006A0DBE" w:rsidRDefault="006A0DBE" w:rsidP="006A0DBE">
            <w:pPr>
              <w:pStyle w:val="B1"/>
              <w:rPr>
                <w:lang w:eastAsia="en-US"/>
              </w:rPr>
            </w:pPr>
            <w:r>
              <w:rPr>
                <w:lang w:eastAsia="ko-KR"/>
              </w:rPr>
              <w:t xml:space="preserve">0.  UE-1 and UE-2 have a </w:t>
            </w:r>
            <w:r>
              <w:t xml:space="preserve">unicast link established as described in </w:t>
            </w:r>
            <w:r>
              <w:rPr>
                <w:lang w:eastAsia="ko-KR"/>
              </w:rPr>
              <w:t>clause 6.3.3.1.</w:t>
            </w:r>
          </w:p>
          <w:p w14:paraId="2387EF10" w14:textId="77777777" w:rsidR="006A0DBE" w:rsidRDefault="006A0DBE" w:rsidP="006A0DBE">
            <w:pPr>
              <w:pStyle w:val="B1"/>
            </w:pPr>
            <w:r>
              <w:t>1.  UE-1 sends a Disconnect Request message to UE-2 in order to release the layer-2 l</w:t>
            </w:r>
            <w:r w:rsidRPr="006A0DBE">
              <w:t>ink and deletes a</w:t>
            </w:r>
            <w:r>
              <w:t>ll context data associated with the layer-2 link.</w:t>
            </w:r>
          </w:p>
          <w:p w14:paraId="30EB059E" w14:textId="77777777" w:rsidR="006A0DBE" w:rsidRDefault="006A0DBE" w:rsidP="006A0DBE">
            <w:pPr>
              <w:pStyle w:val="B1"/>
            </w:pPr>
            <w:r>
              <w:t>2.  Upon reception of the Disconnect Request message UE-2 may respond with a Disconnect Response message and deletes all context data associated with the layer-2 link.</w:t>
            </w:r>
          </w:p>
          <w:p w14:paraId="434338D8" w14:textId="77777777" w:rsidR="006A0DBE" w:rsidRPr="006A0DBE" w:rsidRDefault="006A0DBE" w:rsidP="006A0DBE">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671D8D94" w14:textId="77777777" w:rsidR="00486CA5" w:rsidRPr="006817C6" w:rsidRDefault="009E78FB" w:rsidP="00486CA5">
      <w:pPr>
        <w:pStyle w:val="a0"/>
        <w:rPr>
          <w:rFonts w:ascii="Arial" w:hAnsi="Arial" w:cs="Arial"/>
          <w:b/>
          <w:bCs/>
          <w:szCs w:val="20"/>
        </w:rPr>
      </w:pPr>
      <w:r w:rsidRPr="006817C6">
        <w:rPr>
          <w:rFonts w:ascii="Arial" w:hAnsi="Arial" w:cs="Arial"/>
          <w:b/>
          <w:bCs/>
          <w:szCs w:val="20"/>
        </w:rPr>
        <w:t>[C</w:t>
      </w:r>
      <w:r w:rsidR="00486CA5" w:rsidRPr="006817C6">
        <w:rPr>
          <w:rFonts w:ascii="Arial" w:hAnsi="Arial" w:cs="Arial"/>
          <w:b/>
          <w:bCs/>
          <w:szCs w:val="20"/>
        </w:rPr>
        <w:t>ross WG]</w:t>
      </w:r>
      <w:r w:rsidR="00486CA5" w:rsidRPr="006817C6">
        <w:rPr>
          <w:rFonts w:ascii="Arial" w:hAnsi="Arial" w:cs="Arial"/>
          <w:b/>
          <w:bCs/>
          <w:szCs w:val="20"/>
        </w:rPr>
        <w:fldChar w:fldCharType="begin"/>
      </w:r>
      <w:r w:rsidR="00486CA5" w:rsidRPr="006817C6">
        <w:rPr>
          <w:rFonts w:ascii="Arial" w:hAnsi="Arial" w:cs="Arial"/>
          <w:b/>
          <w:bCs/>
          <w:szCs w:val="20"/>
        </w:rPr>
        <w:instrText xml:space="preserve"> REF _Ref86053019 \h  \* MERGEFORMAT </w:instrText>
      </w:r>
      <w:r w:rsidR="00486CA5" w:rsidRPr="006817C6">
        <w:rPr>
          <w:rFonts w:ascii="Arial" w:hAnsi="Arial" w:cs="Arial"/>
          <w:b/>
          <w:bCs/>
          <w:szCs w:val="20"/>
        </w:rPr>
      </w:r>
      <w:r w:rsidR="00486CA5" w:rsidRPr="006817C6">
        <w:rPr>
          <w:rFonts w:ascii="Arial" w:hAnsi="Arial" w:cs="Arial"/>
          <w:b/>
          <w:bCs/>
          <w:szCs w:val="20"/>
        </w:rPr>
        <w:fldChar w:fldCharType="separate"/>
      </w:r>
      <w:r w:rsidR="00486CA5" w:rsidRPr="006817C6">
        <w:rPr>
          <w:rFonts w:ascii="Arial" w:hAnsi="Arial" w:cs="Arial"/>
          <w:b/>
          <w:u w:val="single"/>
        </w:rPr>
        <w:t xml:space="preserve">Proposal </w:t>
      </w:r>
      <w:r w:rsidR="00486CA5" w:rsidRPr="006817C6">
        <w:rPr>
          <w:rFonts w:ascii="Arial" w:hAnsi="Arial" w:cs="Arial"/>
          <w:b/>
          <w:noProof/>
          <w:u w:val="single"/>
        </w:rPr>
        <w:t>6</w:t>
      </w:r>
      <w:r w:rsidR="00486CA5" w:rsidRPr="006817C6">
        <w:rPr>
          <w:rFonts w:ascii="Arial" w:hAnsi="Arial" w:cs="Arial"/>
          <w:b/>
          <w:u w:val="single"/>
        </w:rPr>
        <w:t>:</w:t>
      </w:r>
      <w:r w:rsidR="00486CA5" w:rsidRPr="006817C6">
        <w:rPr>
          <w:rFonts w:ascii="Arial" w:hAnsi="Arial" w:cs="Arial"/>
          <w:b/>
        </w:rPr>
        <w:t xml:space="preserve"> RAN2 to discuss whether </w:t>
      </w:r>
      <w:r w:rsidR="00486CA5" w:rsidRPr="006817C6">
        <w:rPr>
          <w:rFonts w:ascii="Arial" w:eastAsiaTheme="minorEastAsia" w:hAnsi="Arial" w:cs="Arial"/>
          <w:b/>
          <w:lang w:eastAsia="zh-CN"/>
        </w:rPr>
        <w:t>the agreed “PC5-S message (similar to LTE) to notify remote UE Uu RLF and HO” is the Disconnect Request message, or is up to SA2.</w:t>
      </w:r>
      <w:r w:rsidR="00486CA5" w:rsidRPr="006817C6">
        <w:rPr>
          <w:rFonts w:ascii="Arial" w:hAnsi="Arial" w:cs="Arial"/>
          <w:b/>
          <w:bCs/>
          <w:szCs w:val="20"/>
        </w:rPr>
        <w:fldChar w:fldCharType="end"/>
      </w:r>
    </w:p>
    <w:p w14:paraId="73CD57D4" w14:textId="77777777" w:rsidR="00486CA5" w:rsidRPr="00486CA5" w:rsidRDefault="00486CA5" w:rsidP="00486CA5">
      <w:pPr>
        <w:pStyle w:val="3"/>
        <w:rPr>
          <w:b/>
        </w:rPr>
      </w:pPr>
      <w:r w:rsidRPr="00486CA5">
        <w:rPr>
          <w:b/>
        </w:rPr>
        <w:t>Q</w:t>
      </w:r>
      <w:r w:rsidR="00A751D5">
        <w:rPr>
          <w:b/>
        </w:rPr>
        <w:t>6</w:t>
      </w:r>
      <w:r w:rsidRPr="00486CA5">
        <w:rPr>
          <w:b/>
        </w:rPr>
        <w:t xml:space="preserve">: </w:t>
      </w:r>
      <w:r>
        <w:rPr>
          <w:b/>
        </w:rPr>
        <w:t>W</w:t>
      </w:r>
      <w:r w:rsidRPr="00486CA5">
        <w:rPr>
          <w:b/>
        </w:rPr>
        <w:t>hat do you think t</w:t>
      </w:r>
      <w:r w:rsidRPr="00486CA5">
        <w:rPr>
          <w:rFonts w:eastAsiaTheme="minorEastAsia"/>
          <w:b/>
          <w:lang w:eastAsia="zh-CN"/>
        </w:rPr>
        <w:t>he agreed “PC5-S message (similar to LTE) to notify remote UE Uu RLF and HO”</w:t>
      </w:r>
      <w:r w:rsidRPr="00486CA5">
        <w:rPr>
          <w:b/>
        </w:rPr>
        <w:t xml:space="preserve"> should be?</w:t>
      </w:r>
    </w:p>
    <w:p w14:paraId="27AF63E4"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1: Up to SA2</w:t>
      </w:r>
    </w:p>
    <w:p w14:paraId="0E97EFAF"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2: Disconnect Request message</w:t>
      </w:r>
    </w:p>
    <w:p w14:paraId="75D2B57B"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 xml:space="preserve">Option-3: </w:t>
      </w:r>
      <w:r w:rsidR="009E78FB">
        <w:rPr>
          <w:rFonts w:ascii="Arial" w:eastAsiaTheme="minorEastAsia" w:hAnsi="Arial" w:cs="Arial"/>
          <w:b/>
          <w:lang w:eastAsia="zh-CN"/>
        </w:rPr>
        <w:t>O</w:t>
      </w:r>
      <w:r w:rsidRPr="00486CA5">
        <w:rPr>
          <w:rFonts w:ascii="Arial" w:eastAsiaTheme="minorEastAsia" w:hAnsi="Arial" w:cs="Arial"/>
          <w:b/>
          <w:lang w:eastAsia="zh-CN"/>
        </w:rPr>
        <w:t>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24781F2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F8936A1"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E019D93" w14:textId="77777777" w:rsidR="00486CA5" w:rsidRPr="00A71053" w:rsidRDefault="00486CA5" w:rsidP="004F1309">
            <w:pPr>
              <w:spacing w:after="180" w:line="256" w:lineRule="auto"/>
              <w:rPr>
                <w:rFonts w:ascii="Arial" w:hAnsi="Arial" w:cs="Arial"/>
                <w:lang w:val="en-GB"/>
              </w:rPr>
            </w:pPr>
            <w:r>
              <w:rPr>
                <w:rFonts w:ascii="Arial" w:hAnsi="Arial" w:cs="Arial"/>
                <w:lang w:val="en-GB"/>
              </w:rPr>
              <w:t>Option</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5F06D722"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326C00" w:rsidRPr="00A71053" w14:paraId="410FB34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F50C370" w14:textId="77777777" w:rsidR="00326C00" w:rsidRPr="00A71053" w:rsidRDefault="00326C00" w:rsidP="00326C00">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665B1B" w14:textId="77777777" w:rsidR="00326C00" w:rsidRPr="00A71053" w:rsidRDefault="00326C00" w:rsidP="00326C00">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C1F639" w14:textId="77777777" w:rsidR="00326C00" w:rsidRPr="00A71053"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instead of PC5-S) to make such indication from Relay UE to Remote UE.</w:t>
            </w:r>
          </w:p>
        </w:tc>
      </w:tr>
      <w:tr w:rsidR="00326C00" w:rsidRPr="00A71053" w14:paraId="04CCD7B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25CE0E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2D471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D7EF9" w14:textId="77777777" w:rsidR="00326C00" w:rsidRPr="00A71053" w:rsidRDefault="00326C00" w:rsidP="00326C00">
            <w:pPr>
              <w:spacing w:after="180" w:line="256" w:lineRule="auto"/>
              <w:rPr>
                <w:rFonts w:ascii="Arial" w:hAnsi="Arial" w:cs="Arial"/>
                <w:lang w:eastAsia="zh-TW"/>
              </w:rPr>
            </w:pPr>
          </w:p>
        </w:tc>
      </w:tr>
      <w:tr w:rsidR="00B81E82" w:rsidRPr="00A71053" w14:paraId="51BF1FB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17C8FB3" w14:textId="284D61CC" w:rsidR="00B81E82" w:rsidRPr="00A71053" w:rsidRDefault="00B81E82" w:rsidP="00B81E8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A1A868" w14:textId="3BAD8B21" w:rsidR="00B81E82" w:rsidRPr="00A71053" w:rsidRDefault="00B81E82" w:rsidP="00B81E82">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BF376D" w14:textId="6591D9E3" w:rsidR="00B81E82" w:rsidRDefault="00B81E82" w:rsidP="00B81E82">
            <w:pPr>
              <w:spacing w:after="180" w:line="256" w:lineRule="auto"/>
              <w:rPr>
                <w:rFonts w:ascii="Arial" w:hAnsi="Arial" w:cs="Arial"/>
                <w:lang w:eastAsia="zh-TW"/>
              </w:rPr>
            </w:pPr>
            <w:r>
              <w:rPr>
                <w:rFonts w:ascii="Arial" w:hAnsi="Arial" w:cs="Arial"/>
                <w:lang w:eastAsia="zh-TW"/>
              </w:rPr>
              <w:t>For MediaTek’s comments, RAN2 has agreed PC5-S for notification (as one message)</w:t>
            </w:r>
            <w:r w:rsidR="00A608BB">
              <w:rPr>
                <w:rFonts w:ascii="Arial" w:hAnsi="Arial" w:cs="Arial"/>
                <w:lang w:eastAsia="zh-TW"/>
              </w:rPr>
              <w:t>, and it was also specified in LTE relay.</w:t>
            </w:r>
            <w:r>
              <w:rPr>
                <w:rFonts w:ascii="Arial" w:hAnsi="Arial" w:cs="Arial"/>
                <w:lang w:eastAsia="zh-TW"/>
              </w:rPr>
              <w:t xml:space="preserve"> Let’s not revert this agreement. </w:t>
            </w:r>
          </w:p>
          <w:p w14:paraId="41BDFA2F" w14:textId="77777777" w:rsidR="00B81E82" w:rsidRDefault="00B81E82" w:rsidP="00B81E82">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3033AFA6" w14:textId="77777777" w:rsidR="00B81E82" w:rsidRPr="00F2450E" w:rsidRDefault="00B81E82" w:rsidP="00B81E82">
            <w:pPr>
              <w:pStyle w:val="af4"/>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out cause value (i.e., legacy Disconnect request message</w:t>
            </w:r>
            <w:r>
              <w:rPr>
                <w:rFonts w:ascii="Arial" w:eastAsia="Times New Roman" w:hAnsi="Arial" w:cs="Arial"/>
                <w:kern w:val="0"/>
                <w:sz w:val="20"/>
                <w:szCs w:val="24"/>
                <w:lang w:eastAsia="zh-TW"/>
              </w:rPr>
              <w:t xml:space="preserve"> like LTE</w:t>
            </w:r>
            <w:r w:rsidRPr="00F2450E">
              <w:rPr>
                <w:rFonts w:ascii="Arial" w:eastAsia="Times New Roman" w:hAnsi="Arial" w:cs="Arial"/>
                <w:kern w:val="0"/>
                <w:sz w:val="20"/>
                <w:szCs w:val="24"/>
                <w:lang w:eastAsia="zh-TW"/>
              </w:rPr>
              <w:t>), and a new PC5 RRC message with cause value.</w:t>
            </w:r>
          </w:p>
          <w:p w14:paraId="49E62D39" w14:textId="77777777" w:rsidR="00B81E82" w:rsidRPr="00F2450E" w:rsidRDefault="00B81E82" w:rsidP="00B81E82">
            <w:pPr>
              <w:pStyle w:val="af4"/>
              <w:numPr>
                <w:ilvl w:val="1"/>
                <w:numId w:val="39"/>
              </w:numPr>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 xml:space="preserve">Upon reception of new PC5 RRC message with cause value, if remote UE determines to </w:t>
            </w:r>
            <w:r w:rsidRPr="00F2450E">
              <w:rPr>
                <w:rFonts w:ascii="Arial" w:eastAsia="Times New Roman" w:hAnsi="Arial" w:cs="Arial"/>
                <w:kern w:val="0"/>
                <w:sz w:val="20"/>
                <w:szCs w:val="24"/>
                <w:lang w:eastAsia="zh-TW"/>
              </w:rPr>
              <w:lastRenderedPageBreak/>
              <w:t>release the serving PC5 link, it trigger</w:t>
            </w:r>
            <w:r>
              <w:rPr>
                <w:rFonts w:ascii="Arial" w:eastAsia="Times New Roman" w:hAnsi="Arial" w:cs="Arial"/>
                <w:kern w:val="0"/>
                <w:sz w:val="20"/>
                <w:szCs w:val="24"/>
                <w:lang w:eastAsia="zh-TW"/>
              </w:rPr>
              <w:t>s</w:t>
            </w:r>
            <w:r w:rsidRPr="00F2450E">
              <w:rPr>
                <w:rFonts w:ascii="Arial" w:eastAsia="Times New Roman" w:hAnsi="Arial" w:cs="Arial"/>
                <w:kern w:val="0"/>
                <w:sz w:val="20"/>
                <w:szCs w:val="24"/>
                <w:lang w:eastAsia="zh-TW"/>
              </w:rPr>
              <w:t xml:space="preserve"> the legacy L2 release procedure.  </w:t>
            </w:r>
          </w:p>
          <w:p w14:paraId="1E61CD35" w14:textId="77777777" w:rsidR="00B81E82" w:rsidRPr="00F2450E" w:rsidRDefault="00B81E82" w:rsidP="00B81E82">
            <w:pPr>
              <w:pStyle w:val="af4"/>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 cause value.</w:t>
            </w:r>
          </w:p>
          <w:p w14:paraId="6EC68A93" w14:textId="290A3A81" w:rsidR="00B81E82" w:rsidRPr="00A71053" w:rsidRDefault="00B81E82" w:rsidP="00B81E82">
            <w:pPr>
              <w:spacing w:after="180" w:line="256" w:lineRule="auto"/>
              <w:rPr>
                <w:rFonts w:ascii="Arial" w:hAnsi="Arial" w:cs="Arial"/>
              </w:rPr>
            </w:pPr>
            <w:r>
              <w:rPr>
                <w:rFonts w:ascii="Arial" w:hAnsi="Arial" w:cs="Arial"/>
                <w:lang w:eastAsia="zh-TW"/>
              </w:rPr>
              <w:t xml:space="preserve">Although our first preference is b), we can accept a). </w:t>
            </w:r>
          </w:p>
        </w:tc>
      </w:tr>
      <w:tr w:rsidR="00326C00" w:rsidRPr="00A71053" w14:paraId="685FE6BC"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308221" w14:textId="24F1EFD2" w:rsidR="00326C00" w:rsidRPr="00A71053" w:rsidRDefault="00DB637C" w:rsidP="00326C00">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FCECE0" w14:textId="708D789B" w:rsidR="00326C00" w:rsidRPr="00A71053" w:rsidRDefault="00DB637C" w:rsidP="00326C00">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1832C2" w14:textId="7C92C42E" w:rsidR="00326C00" w:rsidRPr="00A71053" w:rsidRDefault="00DB637C" w:rsidP="00326C00">
            <w:pPr>
              <w:spacing w:after="180" w:line="256" w:lineRule="auto"/>
              <w:rPr>
                <w:rFonts w:ascii="Arial" w:hAnsi="Arial" w:cs="Arial"/>
              </w:rPr>
            </w:pPr>
            <w:r>
              <w:rPr>
                <w:rFonts w:ascii="Arial" w:hAnsi="Arial" w:cs="Arial"/>
              </w:rPr>
              <w:t>Agree with Qualcomm comments</w:t>
            </w:r>
          </w:p>
        </w:tc>
      </w:tr>
      <w:tr w:rsidR="00326C00" w:rsidRPr="00C15761" w14:paraId="196AE698"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223A538" w14:textId="40E536FF" w:rsidR="00326C00" w:rsidRPr="003E7E8C" w:rsidRDefault="003E7E8C" w:rsidP="00326C00">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8636E6" w14:textId="7C113B7F" w:rsidR="00326C00" w:rsidRPr="003E7E8C" w:rsidRDefault="003E7E8C" w:rsidP="00326C00">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F5026C" w14:textId="24D844F3" w:rsidR="00326C00" w:rsidRPr="00394D3F" w:rsidRDefault="00326C00" w:rsidP="00326C00">
            <w:pPr>
              <w:spacing w:after="180" w:line="256" w:lineRule="auto"/>
              <w:rPr>
                <w:rFonts w:ascii="Arial" w:eastAsiaTheme="minorEastAsia" w:hAnsi="Arial" w:cs="Arial" w:hint="eastAsia"/>
                <w:lang w:eastAsia="zh-CN"/>
              </w:rPr>
            </w:pPr>
            <w:bookmarkStart w:id="15" w:name="_GoBack"/>
            <w:bookmarkEnd w:id="15"/>
          </w:p>
        </w:tc>
      </w:tr>
      <w:tr w:rsidR="00326C00" w:rsidRPr="002D2E6F" w14:paraId="51F54B5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51D045A" w14:textId="77777777" w:rsidR="00326C00" w:rsidRPr="002D2E6F" w:rsidRDefault="00326C00" w:rsidP="00326C00">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3CADD6" w14:textId="77777777" w:rsidR="00326C00" w:rsidRPr="002D2E6F" w:rsidRDefault="00326C00" w:rsidP="00326C00">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E5CCF8" w14:textId="77777777" w:rsidR="00326C00" w:rsidRPr="002D2E6F" w:rsidRDefault="00326C00" w:rsidP="00326C00">
            <w:pPr>
              <w:spacing w:after="180" w:line="256" w:lineRule="auto"/>
              <w:rPr>
                <w:rFonts w:ascii="Arial" w:hAnsi="Arial" w:cs="Arial"/>
                <w:sz w:val="22"/>
                <w:szCs w:val="22"/>
                <w:lang w:eastAsia="zh-TW"/>
              </w:rPr>
            </w:pPr>
          </w:p>
        </w:tc>
      </w:tr>
      <w:tr w:rsidR="00326C00" w:rsidRPr="00A71053" w14:paraId="0B0C44E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573AC4" w14:textId="77777777" w:rsidR="00326C00" w:rsidRPr="00A71053" w:rsidRDefault="00326C00" w:rsidP="00326C00">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7650F7" w14:textId="77777777" w:rsidR="00326C00" w:rsidRPr="00A71053" w:rsidRDefault="00326C00" w:rsidP="00326C00">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CCC73" w14:textId="77777777" w:rsidR="00326C00" w:rsidRPr="00A71053" w:rsidRDefault="00326C00" w:rsidP="00326C00">
            <w:pPr>
              <w:spacing w:after="180" w:line="256" w:lineRule="auto"/>
              <w:rPr>
                <w:rFonts w:ascii="Arial" w:hAnsi="Arial" w:cs="Arial"/>
                <w:lang w:eastAsia="zh-TW"/>
              </w:rPr>
            </w:pPr>
          </w:p>
        </w:tc>
      </w:tr>
    </w:tbl>
    <w:p w14:paraId="70BB0AD5" w14:textId="77777777" w:rsidR="003B6BFB" w:rsidRPr="004E3787" w:rsidRDefault="003B6BFB" w:rsidP="004E3787">
      <w:pPr>
        <w:rPr>
          <w:rFonts w:eastAsiaTheme="minorEastAsia"/>
          <w:lang w:val="en-GB" w:eastAsia="zh-CN"/>
        </w:rPr>
      </w:pPr>
    </w:p>
    <w:p w14:paraId="529B75D4" w14:textId="77777777" w:rsidR="00A753FA" w:rsidRDefault="0066152B">
      <w:pPr>
        <w:pStyle w:val="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310427F3" w14:textId="77777777" w:rsidR="00A00993" w:rsidRPr="003B6BFB" w:rsidRDefault="00AF12BC" w:rsidP="003B6BFB">
      <w:pPr>
        <w:pStyle w:val="a6"/>
      </w:pPr>
      <w:bookmarkStart w:id="16" w:name="OLE_LINK26"/>
      <w:bookmarkStart w:id="17" w:name="OLE_LINK27"/>
      <w:bookmarkStart w:id="18" w:name="OLE_LINK32"/>
      <w:bookmarkStart w:id="19" w:name="OLE_LINK7"/>
      <w:bookmarkStart w:id="20" w:name="OLE_LINK8"/>
      <w:r w:rsidRPr="003B6BFB">
        <w:t>.</w:t>
      </w:r>
    </w:p>
    <w:bookmarkEnd w:id="6"/>
    <w:bookmarkEnd w:id="7"/>
    <w:bookmarkEnd w:id="16"/>
    <w:bookmarkEnd w:id="17"/>
    <w:bookmarkEnd w:id="18"/>
    <w:bookmarkEnd w:id="19"/>
    <w:bookmarkEnd w:id="20"/>
    <w:p w14:paraId="077D5844" w14:textId="77777777"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6EAFEB03" w14:textId="77777777" w:rsidR="00121A2A" w:rsidRPr="00364704" w:rsidRDefault="003B6BFB" w:rsidP="00364704">
      <w:pPr>
        <w:pStyle w:val="a0"/>
        <w:numPr>
          <w:ilvl w:val="0"/>
          <w:numId w:val="9"/>
        </w:numPr>
        <w:snapToGrid w:val="0"/>
        <w:spacing w:line="268" w:lineRule="auto"/>
        <w:contextualSpacing/>
        <w:rPr>
          <w:rFonts w:eastAsia="宋体"/>
          <w:color w:val="000000"/>
          <w:lang w:eastAsia="zh-CN"/>
        </w:rPr>
      </w:pPr>
      <w:r w:rsidRPr="003B6BFB">
        <w:rPr>
          <w:rFonts w:eastAsia="宋体"/>
          <w:color w:val="000000"/>
          <w:lang w:eastAsia="zh-CN"/>
        </w:rPr>
        <w:t>R2-21</w:t>
      </w:r>
      <w:r>
        <w:rPr>
          <w:rFonts w:eastAsia="宋体"/>
          <w:color w:val="000000"/>
          <w:lang w:eastAsia="zh-CN"/>
        </w:rPr>
        <w:t xml:space="preserve">11223, </w:t>
      </w:r>
      <w:r w:rsidRPr="003B6BFB">
        <w:rPr>
          <w:rFonts w:eastAsia="宋体"/>
          <w:color w:val="000000"/>
          <w:lang w:eastAsia="zh-CN"/>
        </w:rPr>
        <w:t>Summary of AI 8.7.3.2 Relay (re)selection</w:t>
      </w:r>
      <w:r>
        <w:rPr>
          <w:rFonts w:eastAsia="宋体"/>
          <w:color w:val="000000"/>
          <w:lang w:eastAsia="zh-CN"/>
        </w:rPr>
        <w:t xml:space="preserve">, vivo, </w:t>
      </w:r>
      <w:r w:rsidRPr="003B6BFB">
        <w:rPr>
          <w:rFonts w:eastAsia="宋体"/>
          <w:color w:val="000000"/>
          <w:lang w:eastAsia="zh-CN"/>
        </w:rPr>
        <w:t>3GPP TSG-RAN WG2 Meeting #116 electronic</w:t>
      </w:r>
      <w:r>
        <w:rPr>
          <w:rFonts w:eastAsia="宋体"/>
          <w:color w:val="000000"/>
          <w:lang w:eastAsia="zh-CN"/>
        </w:rPr>
        <w:t xml:space="preserve">, </w:t>
      </w:r>
      <w:r w:rsidRPr="003B6BFB">
        <w:rPr>
          <w:rFonts w:eastAsia="宋体"/>
          <w:color w:val="000000"/>
          <w:lang w:eastAsia="zh-CN"/>
        </w:rPr>
        <w:t>Online, 1st – 12th November 2021</w:t>
      </w:r>
    </w:p>
    <w:sectPr w:rsidR="00121A2A" w:rsidRPr="00364704">
      <w:headerReference w:type="default" r:id="rId11"/>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01CAD" w14:textId="77777777" w:rsidR="001B4864" w:rsidRDefault="001B4864">
      <w:r>
        <w:separator/>
      </w:r>
    </w:p>
  </w:endnote>
  <w:endnote w:type="continuationSeparator" w:id="0">
    <w:p w14:paraId="77B39D6F" w14:textId="77777777" w:rsidR="001B4864" w:rsidRDefault="001B4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PMingLiU">
    <w:altName w:val="Arial Unicode MS"/>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1976F" w14:textId="77777777" w:rsidR="001B4864" w:rsidRDefault="001B4864">
      <w:r>
        <w:separator/>
      </w:r>
    </w:p>
  </w:footnote>
  <w:footnote w:type="continuationSeparator" w:id="0">
    <w:p w14:paraId="0052E6A9" w14:textId="77777777" w:rsidR="001B4864" w:rsidRDefault="001B4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17A9D" w14:textId="77777777" w:rsidR="000459A1" w:rsidRDefault="000459A1">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BC3949"/>
    <w:multiLevelType w:val="hybridMultilevel"/>
    <w:tmpl w:val="15B07FD4"/>
    <w:lvl w:ilvl="0" w:tplc="619E7DA2">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0DF7109"/>
    <w:multiLevelType w:val="hybridMultilevel"/>
    <w:tmpl w:val="7890C89E"/>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632F3"/>
    <w:multiLevelType w:val="hybridMultilevel"/>
    <w:tmpl w:val="AE022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33006A"/>
    <w:multiLevelType w:val="hybridMultilevel"/>
    <w:tmpl w:val="F58CBC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147765"/>
    <w:multiLevelType w:val="hybridMultilevel"/>
    <w:tmpl w:val="6F882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44E2460"/>
    <w:multiLevelType w:val="hybridMultilevel"/>
    <w:tmpl w:val="49D2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9"/>
  </w:num>
  <w:num w:numId="2">
    <w:abstractNumId w:val="12"/>
  </w:num>
  <w:num w:numId="3">
    <w:abstractNumId w:val="27"/>
  </w:num>
  <w:num w:numId="4">
    <w:abstractNumId w:val="2"/>
  </w:num>
  <w:num w:numId="5">
    <w:abstractNumId w:val="35"/>
  </w:num>
  <w:num w:numId="6">
    <w:abstractNumId w:val="34"/>
  </w:num>
  <w:num w:numId="7">
    <w:abstractNumId w:val="3"/>
  </w:num>
  <w:num w:numId="8">
    <w:abstractNumId w:val="21"/>
  </w:num>
  <w:num w:numId="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7"/>
  </w:num>
  <w:num w:numId="12">
    <w:abstractNumId w:val="18"/>
  </w:num>
  <w:num w:numId="13">
    <w:abstractNumId w:val="11"/>
  </w:num>
  <w:num w:numId="14">
    <w:abstractNumId w:val="6"/>
  </w:num>
  <w:num w:numId="15">
    <w:abstractNumId w:val="17"/>
  </w:num>
  <w:num w:numId="16">
    <w:abstractNumId w:val="32"/>
  </w:num>
  <w:num w:numId="17">
    <w:abstractNumId w:val="19"/>
  </w:num>
  <w:num w:numId="18">
    <w:abstractNumId w:val="8"/>
  </w:num>
  <w:num w:numId="19">
    <w:abstractNumId w:val="4"/>
  </w:num>
  <w:num w:numId="20">
    <w:abstractNumId w:val="31"/>
  </w:num>
  <w:num w:numId="21">
    <w:abstractNumId w:val="22"/>
  </w:num>
  <w:num w:numId="22">
    <w:abstractNumId w:val="24"/>
  </w:num>
  <w:num w:numId="23">
    <w:abstractNumId w:val="28"/>
  </w:num>
  <w:num w:numId="24">
    <w:abstractNumId w:val="26"/>
  </w:num>
  <w:num w:numId="25">
    <w:abstractNumId w:val="33"/>
  </w:num>
  <w:num w:numId="26">
    <w:abstractNumId w:val="10"/>
  </w:num>
  <w:num w:numId="27">
    <w:abstractNumId w:val="20"/>
  </w:num>
  <w:num w:numId="28">
    <w:abstractNumId w:val="5"/>
  </w:num>
  <w:num w:numId="29">
    <w:abstractNumId w:val="0"/>
  </w:num>
  <w:num w:numId="30">
    <w:abstractNumId w:val="1"/>
  </w:num>
  <w:num w:numId="31">
    <w:abstractNumId w:val="16"/>
  </w:num>
  <w:num w:numId="32">
    <w:abstractNumId w:val="24"/>
  </w:num>
  <w:num w:numId="33">
    <w:abstractNumId w:val="30"/>
  </w:num>
  <w:num w:numId="34">
    <w:abstractNumId w:val="0"/>
  </w:num>
  <w:num w:numId="35">
    <w:abstractNumId w:val="5"/>
  </w:num>
  <w:num w:numId="36">
    <w:abstractNumId w:val="9"/>
  </w:num>
  <w:num w:numId="37">
    <w:abstractNumId w:val="14"/>
  </w:num>
  <w:num w:numId="38">
    <w:abstractNumId w:val="25"/>
  </w:num>
  <w:num w:numId="39">
    <w:abstractNumId w:val="13"/>
  </w:num>
  <w:num w:numId="4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doNotDisplayPageBoundarie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00497"/>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15E3"/>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rsid w:val="00A919B5"/>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rsid w:val="004E3787"/>
    <w:pPr>
      <w:keepNext/>
      <w:spacing w:before="60" w:after="60"/>
      <w:outlineLvl w:val="2"/>
    </w:pPr>
    <w:rPr>
      <w:rFonts w:ascii="Arial" w:eastAsia="Arial" w:hAnsi="Arial" w:cs="Arial"/>
      <w:bCs/>
      <w:szCs w:val="26"/>
    </w:rPr>
  </w:style>
  <w:style w:type="paragraph" w:styleId="4">
    <w:name w:val="heading 4"/>
    <w:basedOn w:val="a"/>
    <w:next w:val="a"/>
    <w:qFormat/>
    <w:rsid w:val="007A12D7"/>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0"/>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80">
    <w:name w:val="toc 8"/>
    <w:basedOn w:val="1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sid w:val="004E3787"/>
    <w:rPr>
      <w:rFonts w:ascii="Arial" w:eastAsia="Arial" w:hAnsi="Arial" w:cs="Arial"/>
      <w:bCs/>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1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0">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12">
    <w:name w:val="列出段落 字符1"/>
    <w:link w:val="af4"/>
    <w:uiPriority w:val="34"/>
    <w:qFormat/>
    <w:locked/>
    <w:rPr>
      <w:rFonts w:ascii="Calibri" w:hAnsi="Calibri"/>
      <w:kern w:val="2"/>
      <w:sz w:val="21"/>
      <w:szCs w:val="2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rsid w:val="00A919B5"/>
    <w:rPr>
      <w:rFonts w:ascii="Arial" w:eastAsia="MS Mincho" w:hAnsi="Arial" w:cs="Arial"/>
      <w:bCs/>
      <w:iCs/>
      <w:sz w:val="32"/>
      <w:szCs w:val="28"/>
    </w:rPr>
  </w:style>
  <w:style w:type="character" w:customStyle="1" w:styleId="af5">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6">
    <w:name w:val="批注文字 字符"/>
    <w:uiPriority w:val="99"/>
    <w:semiHidden/>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 w:type="paragraph" w:customStyle="1" w:styleId="EmailDiscussion">
    <w:name w:val="EmailDiscussion"/>
    <w:basedOn w:val="a"/>
    <w:next w:val="EmailDiscussion2"/>
    <w:link w:val="EmailDiscussionChar"/>
    <w:qFormat/>
    <w:rsid w:val="003B6BFB"/>
    <w:pPr>
      <w:numPr>
        <w:numId w:val="31"/>
      </w:numPr>
      <w:spacing w:before="40" w:after="0"/>
    </w:pPr>
    <w:rPr>
      <w:rFonts w:ascii="Arial" w:eastAsia="MS Mincho" w:hAnsi="Arial"/>
      <w:b/>
      <w:lang w:val="en-GB" w:eastAsia="en-GB"/>
    </w:rPr>
  </w:style>
  <w:style w:type="character" w:customStyle="1" w:styleId="EmailDiscussionChar">
    <w:name w:val="EmailDiscussion Char"/>
    <w:link w:val="EmailDiscussion"/>
    <w:rsid w:val="003B6BFB"/>
    <w:rPr>
      <w:rFonts w:ascii="Arial" w:eastAsia="MS Mincho" w:hAnsi="Arial"/>
      <w:b/>
      <w:szCs w:val="24"/>
      <w:lang w:val="en-GB" w:eastAsia="en-GB"/>
    </w:rPr>
  </w:style>
  <w:style w:type="paragraph" w:customStyle="1" w:styleId="EmailDiscussion2">
    <w:name w:val="EmailDiscussion2"/>
    <w:basedOn w:val="Doc-text2"/>
    <w:uiPriority w:val="99"/>
    <w:qFormat/>
    <w:rsid w:val="003B6BFB"/>
    <w:pPr>
      <w:spacing w:after="0"/>
    </w:pPr>
  </w:style>
  <w:style w:type="character" w:customStyle="1" w:styleId="TFChar">
    <w:name w:val="TF Char"/>
    <w:basedOn w:val="a1"/>
    <w:link w:val="TF"/>
    <w:locked/>
    <w:rsid w:val="006A0DBE"/>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7070">
      <w:bodyDiv w:val="1"/>
      <w:marLeft w:val="0"/>
      <w:marRight w:val="0"/>
      <w:marTop w:val="0"/>
      <w:marBottom w:val="0"/>
      <w:divBdr>
        <w:top w:val="none" w:sz="0" w:space="0" w:color="auto"/>
        <w:left w:val="none" w:sz="0" w:space="0" w:color="auto"/>
        <w:bottom w:val="none" w:sz="0" w:space="0" w:color="auto"/>
        <w:right w:val="none" w:sz="0" w:space="0" w:color="auto"/>
      </w:divBdr>
    </w:div>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439225048">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03285847">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814182472">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45607029">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 w:id="1426807061">
      <w:bodyDiv w:val="1"/>
      <w:marLeft w:val="0"/>
      <w:marRight w:val="0"/>
      <w:marTop w:val="0"/>
      <w:marBottom w:val="0"/>
      <w:divBdr>
        <w:top w:val="none" w:sz="0" w:space="0" w:color="auto"/>
        <w:left w:val="none" w:sz="0" w:space="0" w:color="auto"/>
        <w:bottom w:val="none" w:sz="0" w:space="0" w:color="auto"/>
        <w:right w:val="none" w:sz="0" w:space="0" w:color="auto"/>
      </w:divBdr>
    </w:div>
    <w:div w:id="1676110262">
      <w:bodyDiv w:val="1"/>
      <w:marLeft w:val="0"/>
      <w:marRight w:val="0"/>
      <w:marTop w:val="0"/>
      <w:marBottom w:val="0"/>
      <w:divBdr>
        <w:top w:val="none" w:sz="0" w:space="0" w:color="auto"/>
        <w:left w:val="none" w:sz="0" w:space="0" w:color="auto"/>
        <w:bottom w:val="none" w:sz="0" w:space="0" w:color="auto"/>
        <w:right w:val="none" w:sz="0" w:space="0" w:color="auto"/>
      </w:divBdr>
    </w:div>
    <w:div w:id="1827823007">
      <w:bodyDiv w:val="1"/>
      <w:marLeft w:val="0"/>
      <w:marRight w:val="0"/>
      <w:marTop w:val="0"/>
      <w:marBottom w:val="0"/>
      <w:divBdr>
        <w:top w:val="none" w:sz="0" w:space="0" w:color="auto"/>
        <w:left w:val="none" w:sz="0" w:space="0" w:color="auto"/>
        <w:bottom w:val="none" w:sz="0" w:space="0" w:color="auto"/>
        <w:right w:val="none" w:sz="0" w:space="0" w:color="auto"/>
      </w:divBdr>
    </w:div>
    <w:div w:id="1843932657">
      <w:bodyDiv w:val="1"/>
      <w:marLeft w:val="0"/>
      <w:marRight w:val="0"/>
      <w:marTop w:val="0"/>
      <w:marBottom w:val="0"/>
      <w:divBdr>
        <w:top w:val="none" w:sz="0" w:space="0" w:color="auto"/>
        <w:left w:val="none" w:sz="0" w:space="0" w:color="auto"/>
        <w:bottom w:val="none" w:sz="0" w:space="0" w:color="auto"/>
        <w:right w:val="none" w:sz="0" w:space="0" w:color="auto"/>
      </w:divBdr>
    </w:div>
    <w:div w:id="1894348042">
      <w:bodyDiv w:val="1"/>
      <w:marLeft w:val="0"/>
      <w:marRight w:val="0"/>
      <w:marTop w:val="0"/>
      <w:marBottom w:val="0"/>
      <w:divBdr>
        <w:top w:val="none" w:sz="0" w:space="0" w:color="auto"/>
        <w:left w:val="none" w:sz="0" w:space="0" w:color="auto"/>
        <w:bottom w:val="none" w:sz="0" w:space="0" w:color="auto"/>
        <w:right w:val="none" w:sz="0" w:space="0" w:color="auto"/>
      </w:divBdr>
    </w:div>
    <w:div w:id="1899051679">
      <w:bodyDiv w:val="1"/>
      <w:marLeft w:val="0"/>
      <w:marRight w:val="0"/>
      <w:marTop w:val="0"/>
      <w:marBottom w:val="0"/>
      <w:divBdr>
        <w:top w:val="none" w:sz="0" w:space="0" w:color="auto"/>
        <w:left w:val="none" w:sz="0" w:space="0" w:color="auto"/>
        <w:bottom w:val="none" w:sz="0" w:space="0" w:color="auto"/>
        <w:right w:val="none" w:sz="0" w:space="0" w:color="auto"/>
      </w:divBdr>
    </w:div>
    <w:div w:id="1966111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7D253.21960F8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55E95E-64C5-4F4A-BAE3-76A901402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200</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Sharp (Chongming)</cp:lastModifiedBy>
  <cp:revision>4</cp:revision>
  <cp:lastPrinted>2011-08-03T09:36:00Z</cp:lastPrinted>
  <dcterms:created xsi:type="dcterms:W3CDTF">2021-11-08T20:52:00Z</dcterms:created>
  <dcterms:modified xsi:type="dcterms:W3CDTF">2021-11-0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